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72954796"/>
        <w:docPartObj>
          <w:docPartGallery w:val="Cover Pages"/>
          <w:docPartUnique/>
        </w:docPartObj>
      </w:sdtPr>
      <w:sdtEndPr>
        <w:rPr>
          <w:color w:val="2F5496" w:themeColor="accent1" w:themeShade="BF"/>
          <w:sz w:val="32"/>
          <w:szCs w:val="32"/>
        </w:rPr>
      </w:sdtEndPr>
      <w:sdtContent>
        <w:p w14:paraId="29BF84B1" w14:textId="0E961860" w:rsidR="00E82438" w:rsidRDefault="00D91267">
          <w:r>
            <w:rPr>
              <w:noProof/>
            </w:rPr>
            <mc:AlternateContent>
              <mc:Choice Requires="wps">
                <w:drawing>
                  <wp:anchor distT="0" distB="0" distL="114300" distR="114300" simplePos="0" relativeHeight="251659264" behindDoc="0" locked="0" layoutInCell="1" allowOverlap="1" wp14:anchorId="36898DDB" wp14:editId="0B502034">
                    <wp:simplePos x="0" y="0"/>
                    <wp:positionH relativeFrom="margin">
                      <wp:align>center</wp:align>
                    </wp:positionH>
                    <wp:positionV relativeFrom="page">
                      <wp:posOffset>153035</wp:posOffset>
                    </wp:positionV>
                    <wp:extent cx="7315200" cy="363855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B24F2B" w14:textId="3204727A" w:rsidR="00E82438" w:rsidRPr="00E82438" w:rsidRDefault="004F49D1" w:rsidP="00E76C35">
                                <w:pPr>
                                  <w:jc w:val="center"/>
                                  <w:rPr>
                                    <w:color w:val="4472C4" w:themeColor="accent1"/>
                                    <w:sz w:val="40"/>
                                    <w:szCs w:val="40"/>
                                  </w:rPr>
                                </w:pPr>
                                <w:sdt>
                                  <w:sdtPr>
                                    <w:rPr>
                                      <w:b/>
                                      <w:bCs/>
                                      <w:caps/>
                                      <w:color w:val="4472C4" w:themeColor="accent1"/>
                                      <w:sz w:val="36"/>
                                      <w:szCs w:val="3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4F49D1">
                                      <w:rPr>
                                        <w:b/>
                                        <w:bCs/>
                                        <w:caps/>
                                        <w:color w:val="4472C4" w:themeColor="accent1"/>
                                        <w:sz w:val="36"/>
                                        <w:szCs w:val="36"/>
                                      </w:rPr>
                                      <w:t xml:space="preserve">NAPIER UNIVERSITY </w:t>
                                    </w:r>
                                    <w:r w:rsidRPr="004F49D1">
                                      <w:rPr>
                                        <w:b/>
                                        <w:bCs/>
                                        <w:caps/>
                                        <w:color w:val="4472C4" w:themeColor="accent1"/>
                                        <w:sz w:val="36"/>
                                        <w:szCs w:val="36"/>
                                      </w:rPr>
                                      <w:br/>
                                      <w:t>Group ProjecT</w:t>
                                    </w:r>
                                    <w:r>
                                      <w:rPr>
                                        <w:b/>
                                        <w:bCs/>
                                        <w:caps/>
                                        <w:color w:val="4472C4" w:themeColor="accent1"/>
                                        <w:sz w:val="36"/>
                                        <w:szCs w:val="36"/>
                                      </w:rPr>
                                      <w:t xml:space="preserve"> </w:t>
                                    </w:r>
                                    <w:r w:rsidRPr="001A02FF">
                                      <w:rPr>
                                        <w:b/>
                                        <w:bCs/>
                                        <w:caps/>
                                        <w:color w:val="4472C4" w:themeColor="accent1"/>
                                        <w:sz w:val="36"/>
                                        <w:szCs w:val="36"/>
                                      </w:rPr>
                                      <w:t>2021</w:t>
                                    </w:r>
                                    <w:r w:rsidRPr="004F49D1">
                                      <w:rPr>
                                        <w:b/>
                                        <w:bCs/>
                                        <w:caps/>
                                        <w:color w:val="4472C4" w:themeColor="accent1"/>
                                        <w:sz w:val="36"/>
                                        <w:szCs w:val="36"/>
                                      </w:rPr>
                                      <w:br/>
                                      <w:t xml:space="preserve">kENNETH BROWN </w:t>
                                    </w:r>
                                    <w:r>
                                      <w:rPr>
                                        <w:b/>
                                        <w:bCs/>
                                        <w:caps/>
                                        <w:color w:val="4472C4" w:themeColor="accent1"/>
                                        <w:sz w:val="36"/>
                                        <w:szCs w:val="36"/>
                                      </w:rPr>
                                      <w:t>- 40090523</w:t>
                                    </w:r>
                                    <w:r>
                                      <w:rPr>
                                        <w:b/>
                                        <w:bCs/>
                                        <w:caps/>
                                        <w:color w:val="4472C4" w:themeColor="accent1"/>
                                        <w:sz w:val="36"/>
                                        <w:szCs w:val="36"/>
                                      </w:rPr>
                                      <w:br/>
                                    </w:r>
                                    <w:r w:rsidRPr="004F49D1">
                                      <w:rPr>
                                        <w:b/>
                                        <w:bCs/>
                                        <w:caps/>
                                        <w:color w:val="4472C4" w:themeColor="accent1"/>
                                        <w:sz w:val="36"/>
                                        <w:szCs w:val="36"/>
                                      </w:rPr>
                                      <w:t>SELF EVAULATION</w:t>
                                    </w:r>
                                    <w:r w:rsidRPr="004F49D1">
                                      <w:rPr>
                                        <w:b/>
                                        <w:bCs/>
                                        <w:caps/>
                                        <w:color w:val="4472C4" w:themeColor="accent1"/>
                                        <w:sz w:val="36"/>
                                        <w:szCs w:val="36"/>
                                      </w:rPr>
                                      <w:br/>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693F2B2" w14:textId="719F81FF" w:rsidR="00E82438" w:rsidRPr="00684055" w:rsidRDefault="00E82438">
                                    <w:pPr>
                                      <w:jc w:val="right"/>
                                      <w:rPr>
                                        <w:smallCaps/>
                                        <w:color w:val="404040" w:themeColor="text1" w:themeTint="BF"/>
                                        <w:sz w:val="36"/>
                                        <w:szCs w:val="36"/>
                                      </w:rPr>
                                    </w:pPr>
                                    <w:r w:rsidRPr="00684055">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36898DDB" id="_x0000_t202" coordsize="21600,21600" o:spt="202" path="m,l,21600r21600,l21600,xe">
                    <v:stroke joinstyle="miter"/>
                    <v:path gradientshapeok="t" o:connecttype="rect"/>
                  </v:shapetype>
                  <v:shape id="Text Box 154" o:spid="_x0000_s1026" type="#_x0000_t202" style="position:absolute;margin-left:0;margin-top:12.05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" filled="f" stroked="f" strokeweight=".5pt">
                    <v:textbox inset="126pt,0,54pt,0">
                      <w:txbxContent>
                        <w:p w14:paraId="2FB24F2B" w14:textId="3204727A" w:rsidR="00E82438" w:rsidRPr="00E82438" w:rsidRDefault="004F49D1" w:rsidP="00E76C35">
                          <w:pPr>
                            <w:jc w:val="center"/>
                            <w:rPr>
                              <w:color w:val="4472C4" w:themeColor="accent1"/>
                              <w:sz w:val="40"/>
                              <w:szCs w:val="40"/>
                            </w:rPr>
                          </w:pPr>
                          <w:sdt>
                            <w:sdtPr>
                              <w:rPr>
                                <w:b/>
                                <w:bCs/>
                                <w:caps/>
                                <w:color w:val="4472C4" w:themeColor="accent1"/>
                                <w:sz w:val="36"/>
                                <w:szCs w:val="3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4F49D1">
                                <w:rPr>
                                  <w:b/>
                                  <w:bCs/>
                                  <w:caps/>
                                  <w:color w:val="4472C4" w:themeColor="accent1"/>
                                  <w:sz w:val="36"/>
                                  <w:szCs w:val="36"/>
                                </w:rPr>
                                <w:t xml:space="preserve">NAPIER UNIVERSITY </w:t>
                              </w:r>
                              <w:r w:rsidRPr="004F49D1">
                                <w:rPr>
                                  <w:b/>
                                  <w:bCs/>
                                  <w:caps/>
                                  <w:color w:val="4472C4" w:themeColor="accent1"/>
                                  <w:sz w:val="36"/>
                                  <w:szCs w:val="36"/>
                                </w:rPr>
                                <w:br/>
                                <w:t>Group ProjecT</w:t>
                              </w:r>
                              <w:r>
                                <w:rPr>
                                  <w:b/>
                                  <w:bCs/>
                                  <w:caps/>
                                  <w:color w:val="4472C4" w:themeColor="accent1"/>
                                  <w:sz w:val="36"/>
                                  <w:szCs w:val="36"/>
                                </w:rPr>
                                <w:t xml:space="preserve"> </w:t>
                              </w:r>
                              <w:r w:rsidRPr="001A02FF">
                                <w:rPr>
                                  <w:b/>
                                  <w:bCs/>
                                  <w:caps/>
                                  <w:color w:val="4472C4" w:themeColor="accent1"/>
                                  <w:sz w:val="36"/>
                                  <w:szCs w:val="36"/>
                                </w:rPr>
                                <w:t>2021</w:t>
                              </w:r>
                              <w:r w:rsidRPr="004F49D1">
                                <w:rPr>
                                  <w:b/>
                                  <w:bCs/>
                                  <w:caps/>
                                  <w:color w:val="4472C4" w:themeColor="accent1"/>
                                  <w:sz w:val="36"/>
                                  <w:szCs w:val="36"/>
                                </w:rPr>
                                <w:br/>
                                <w:t xml:space="preserve">kENNETH BROWN </w:t>
                              </w:r>
                              <w:r>
                                <w:rPr>
                                  <w:b/>
                                  <w:bCs/>
                                  <w:caps/>
                                  <w:color w:val="4472C4" w:themeColor="accent1"/>
                                  <w:sz w:val="36"/>
                                  <w:szCs w:val="36"/>
                                </w:rPr>
                                <w:t>- 40090523</w:t>
                              </w:r>
                              <w:r>
                                <w:rPr>
                                  <w:b/>
                                  <w:bCs/>
                                  <w:caps/>
                                  <w:color w:val="4472C4" w:themeColor="accent1"/>
                                  <w:sz w:val="36"/>
                                  <w:szCs w:val="36"/>
                                </w:rPr>
                                <w:br/>
                              </w:r>
                              <w:r w:rsidRPr="004F49D1">
                                <w:rPr>
                                  <w:b/>
                                  <w:bCs/>
                                  <w:caps/>
                                  <w:color w:val="4472C4" w:themeColor="accent1"/>
                                  <w:sz w:val="36"/>
                                  <w:szCs w:val="36"/>
                                </w:rPr>
                                <w:t>SELF EVAULATION</w:t>
                              </w:r>
                              <w:r w:rsidRPr="004F49D1">
                                <w:rPr>
                                  <w:b/>
                                  <w:bCs/>
                                  <w:caps/>
                                  <w:color w:val="4472C4" w:themeColor="accent1"/>
                                  <w:sz w:val="36"/>
                                  <w:szCs w:val="36"/>
                                </w:rPr>
                                <w:br/>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693F2B2" w14:textId="719F81FF" w:rsidR="00E82438" w:rsidRPr="00684055" w:rsidRDefault="00E82438">
                              <w:pPr>
                                <w:jc w:val="right"/>
                                <w:rPr>
                                  <w:smallCaps/>
                                  <w:color w:val="404040" w:themeColor="text1" w:themeTint="BF"/>
                                  <w:sz w:val="36"/>
                                  <w:szCs w:val="36"/>
                                </w:rPr>
                              </w:pPr>
                              <w:r w:rsidRPr="00684055">
                                <w:rPr>
                                  <w:color w:val="404040" w:themeColor="text1" w:themeTint="BF"/>
                                  <w:sz w:val="36"/>
                                  <w:szCs w:val="36"/>
                                </w:rPr>
                                <w:t xml:space="preserve">     </w:t>
                              </w:r>
                            </w:p>
                          </w:sdtContent>
                        </w:sdt>
                      </w:txbxContent>
                    </v:textbox>
                    <w10:wrap type="square" anchorx="margin" anchory="page"/>
                  </v:shape>
                </w:pict>
              </mc:Fallback>
            </mc:AlternateContent>
          </w:r>
          <w:r w:rsidR="00E82438">
            <w:rPr>
              <w:noProof/>
            </w:rPr>
            <mc:AlternateContent>
              <mc:Choice Requires="wpg">
                <w:drawing>
                  <wp:anchor distT="0" distB="0" distL="114300" distR="114300" simplePos="0" relativeHeight="251662336" behindDoc="0" locked="0" layoutInCell="1" allowOverlap="1" wp14:anchorId="33523412" wp14:editId="284F9BA2">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6A97A7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42EF1F0C" w14:textId="1464EDB4" w:rsidR="005D76B8" w:rsidRPr="00E82438" w:rsidRDefault="004F49D1" w:rsidP="00E82438">
          <w:pPr>
            <w:rPr>
              <w:rFonts w:asciiTheme="majorHAnsi" w:eastAsiaTheme="majorEastAsia" w:hAnsiTheme="majorHAnsi" w:cstheme="majorBidi"/>
              <w:color w:val="2F5496" w:themeColor="accent1" w:themeShade="BF"/>
              <w:sz w:val="32"/>
              <w:szCs w:val="32"/>
            </w:rPr>
          </w:pPr>
          <w:bookmarkStart w:id="0" w:name="_Hlk70506584"/>
          <w:r>
            <w:rPr>
              <w:noProof/>
            </w:rPr>
            <mc:AlternateContent>
              <mc:Choice Requires="wps">
                <w:drawing>
                  <wp:anchor distT="0" distB="0" distL="114300" distR="114300" simplePos="0" relativeHeight="251661312" behindDoc="0" locked="0" layoutInCell="1" allowOverlap="1" wp14:anchorId="08004A08" wp14:editId="27C0E323">
                    <wp:simplePos x="0" y="0"/>
                    <wp:positionH relativeFrom="margin">
                      <wp:posOffset>-791845</wp:posOffset>
                    </wp:positionH>
                    <wp:positionV relativeFrom="page">
                      <wp:posOffset>5642610</wp:posOffset>
                    </wp:positionV>
                    <wp:extent cx="7315200" cy="4283710"/>
                    <wp:effectExtent l="0" t="0" r="0" b="254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42837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olor w:val="595959"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0C4DE86" w14:textId="17004BD1" w:rsidR="00E82438" w:rsidRPr="00D91267" w:rsidRDefault="004F49D1" w:rsidP="00E82438">
                                    <w:pPr>
                                      <w:pStyle w:val="NoSpacing"/>
                                      <w:jc w:val="right"/>
                                      <w:rPr>
                                        <w:b/>
                                        <w:bCs/>
                                        <w:color w:val="595959" w:themeColor="text1" w:themeTint="A6"/>
                                      </w:rPr>
                                    </w:pPr>
                                    <w:r w:rsidRPr="004F49D1">
                                      <w:rPr>
                                        <w:b/>
                                        <w:bCs/>
                                        <w:color w:val="595959" w:themeColor="text1" w:themeTint="A6"/>
                                      </w:rPr>
                                      <w:t>Team 14 – Penetration Testin</w:t>
                                    </w:r>
                                    <w:r>
                                      <w:rPr>
                                        <w:b/>
                                        <w:bCs/>
                                        <w:color w:val="595959" w:themeColor="text1" w:themeTint="A6"/>
                                      </w:rPr>
                                      <w:t>g</w:t>
                                    </w:r>
                                    <w:r w:rsidRPr="004F49D1">
                                      <w:rPr>
                                        <w:b/>
                                        <w:bCs/>
                                        <w:color w:val="595959" w:themeColor="text1" w:themeTint="A6"/>
                                      </w:rPr>
                                      <w:t xml:space="preserve"> Scenario</w:t>
                                    </w:r>
                                    <w:r w:rsidRPr="004F49D1">
                                      <w:rPr>
                                        <w:b/>
                                        <w:bCs/>
                                        <w:color w:val="595959" w:themeColor="text1" w:themeTint="A6"/>
                                      </w:rPr>
                                      <w:br/>
                                    </w:r>
                                    <w:r w:rsidRPr="004F49D1">
                                      <w:rPr>
                                        <w:b/>
                                        <w:bCs/>
                                        <w:color w:val="595959" w:themeColor="text1" w:themeTint="A6"/>
                                      </w:rPr>
                                      <w:br/>
                                    </w:r>
                                    <w:r w:rsidR="00E82438" w:rsidRPr="004F49D1">
                                      <w:rPr>
                                        <w:b/>
                                        <w:bCs/>
                                        <w:color w:val="595959" w:themeColor="text1" w:themeTint="A6"/>
                                      </w:rPr>
                                      <w:t>Project Manager:  Kenneth Brown</w:t>
                                    </w:r>
                                    <w:r w:rsidR="00E82438" w:rsidRPr="004F49D1">
                                      <w:rPr>
                                        <w:b/>
                                        <w:bCs/>
                                        <w:color w:val="595959" w:themeColor="text1" w:themeTint="A6"/>
                                      </w:rPr>
                                      <w:br/>
                                      <w:t>PM Support/ Server Administrator: Davide Pisanu</w:t>
                                    </w:r>
                                    <w:r w:rsidR="00E82438" w:rsidRPr="004F49D1">
                                      <w:rPr>
                                        <w:b/>
                                        <w:bCs/>
                                        <w:color w:val="595959" w:themeColor="text1" w:themeTint="A6"/>
                                      </w:rPr>
                                      <w:br/>
                                      <w:t>Security Team Manager: Tom Neil</w:t>
                                    </w:r>
                                    <w:r w:rsidR="00E82438" w:rsidRPr="004F49D1">
                                      <w:rPr>
                                        <w:b/>
                                        <w:bCs/>
                                        <w:color w:val="595959" w:themeColor="text1" w:themeTint="A6"/>
                                      </w:rPr>
                                      <w:br/>
                                      <w:t>Security Team: Luis Loaysa</w:t>
                                    </w:r>
                                    <w:r w:rsidR="00E82438" w:rsidRPr="004F49D1">
                                      <w:rPr>
                                        <w:b/>
                                        <w:bCs/>
                                        <w:color w:val="595959" w:themeColor="text1" w:themeTint="A6"/>
                                      </w:rPr>
                                      <w:br/>
                                      <w:t>Web Team Manager/ Back-End Developer: Connor Grattan</w:t>
                                    </w:r>
                                    <w:r w:rsidR="00E82438" w:rsidRPr="004F49D1">
                                      <w:rPr>
                                        <w:b/>
                                        <w:bCs/>
                                        <w:color w:val="595959" w:themeColor="text1" w:themeTint="A6"/>
                                      </w:rPr>
                                      <w:br/>
                                      <w:t xml:space="preserve">Web Team / Front-End Developer: Jake Salt </w:t>
                                    </w:r>
                                    <w:r w:rsidR="00D91267" w:rsidRPr="004F49D1">
                                      <w:rPr>
                                        <w:b/>
                                        <w:bCs/>
                                        <w:color w:val="595959" w:themeColor="text1" w:themeTint="A6"/>
                                      </w:rPr>
                                      <w:br/>
                                    </w:r>
                                  </w:p>
                                </w:sdtContent>
                              </w:sdt>
                              <w:p w14:paraId="3F25AA65" w14:textId="77777777" w:rsidR="00E82438" w:rsidRPr="00D91267" w:rsidRDefault="00E82438" w:rsidP="00E82438">
                                <w:pPr>
                                  <w:pStyle w:val="NoSpacing"/>
                                  <w:jc w:val="right"/>
                                  <w:rPr>
                                    <w:b/>
                                    <w:bCs/>
                                    <w:color w:val="595959" w:themeColor="text1" w:themeTint="A6"/>
                                  </w:rPr>
                                </w:pPr>
                                <w:r w:rsidRPr="00D91267">
                                  <w:rPr>
                                    <w:b/>
                                    <w:bCs/>
                                    <w:color w:val="595959" w:themeColor="text1" w:themeTint="A6"/>
                                  </w:rPr>
                                  <w:t>Project Client: Robert Ludwiniak</w:t>
                                </w:r>
                              </w:p>
                              <w:p w14:paraId="329C6670" w14:textId="2306CC52" w:rsidR="00E82438" w:rsidRPr="00D91267" w:rsidRDefault="00E82438" w:rsidP="00E82438">
                                <w:pPr>
                                  <w:pStyle w:val="NoSpacing"/>
                                  <w:jc w:val="right"/>
                                  <w:rPr>
                                    <w:b/>
                                    <w:bCs/>
                                    <w:color w:val="595959" w:themeColor="text1" w:themeTint="A6"/>
                                  </w:rPr>
                                </w:pPr>
                                <w:r w:rsidRPr="00D91267">
                                  <w:rPr>
                                    <w:b/>
                                    <w:bCs/>
                                    <w:color w:val="595959" w:themeColor="text1" w:themeTint="A6"/>
                                  </w:rPr>
                                  <w:t>Project Sponsor: Andrew Partridg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8004A08" id="Text Box 153" o:spid="_x0000_s1027" type="#_x0000_t202" style="position:absolute;margin-left:-62.35pt;margin-top:444.3pt;width:8in;height:337.3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" filled="f" stroked="f" strokeweight=".5pt">
                    <v:textbox inset="126pt,0,54pt,0">
                      <w:txbxContent>
                        <w:sdt>
                          <w:sdtPr>
                            <w:rPr>
                              <w:b/>
                              <w:bCs/>
                              <w:color w:val="595959"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0C4DE86" w14:textId="17004BD1" w:rsidR="00E82438" w:rsidRPr="00D91267" w:rsidRDefault="004F49D1" w:rsidP="00E82438">
                              <w:pPr>
                                <w:pStyle w:val="NoSpacing"/>
                                <w:jc w:val="right"/>
                                <w:rPr>
                                  <w:b/>
                                  <w:bCs/>
                                  <w:color w:val="595959" w:themeColor="text1" w:themeTint="A6"/>
                                </w:rPr>
                              </w:pPr>
                              <w:r w:rsidRPr="004F49D1">
                                <w:rPr>
                                  <w:b/>
                                  <w:bCs/>
                                  <w:color w:val="595959" w:themeColor="text1" w:themeTint="A6"/>
                                </w:rPr>
                                <w:t>Team 14 – Penetration Testin</w:t>
                              </w:r>
                              <w:r>
                                <w:rPr>
                                  <w:b/>
                                  <w:bCs/>
                                  <w:color w:val="595959" w:themeColor="text1" w:themeTint="A6"/>
                                </w:rPr>
                                <w:t>g</w:t>
                              </w:r>
                              <w:r w:rsidRPr="004F49D1">
                                <w:rPr>
                                  <w:b/>
                                  <w:bCs/>
                                  <w:color w:val="595959" w:themeColor="text1" w:themeTint="A6"/>
                                </w:rPr>
                                <w:t xml:space="preserve"> Scenario</w:t>
                              </w:r>
                              <w:r w:rsidRPr="004F49D1">
                                <w:rPr>
                                  <w:b/>
                                  <w:bCs/>
                                  <w:color w:val="595959" w:themeColor="text1" w:themeTint="A6"/>
                                </w:rPr>
                                <w:br/>
                              </w:r>
                              <w:r w:rsidRPr="004F49D1">
                                <w:rPr>
                                  <w:b/>
                                  <w:bCs/>
                                  <w:color w:val="595959" w:themeColor="text1" w:themeTint="A6"/>
                                </w:rPr>
                                <w:br/>
                              </w:r>
                              <w:r w:rsidR="00E82438" w:rsidRPr="004F49D1">
                                <w:rPr>
                                  <w:b/>
                                  <w:bCs/>
                                  <w:color w:val="595959" w:themeColor="text1" w:themeTint="A6"/>
                                </w:rPr>
                                <w:t>Project Manager:  Kenneth Brown</w:t>
                              </w:r>
                              <w:r w:rsidR="00E82438" w:rsidRPr="004F49D1">
                                <w:rPr>
                                  <w:b/>
                                  <w:bCs/>
                                  <w:color w:val="595959" w:themeColor="text1" w:themeTint="A6"/>
                                </w:rPr>
                                <w:br/>
                                <w:t>PM Support/ Server Administrator: Davide Pisanu</w:t>
                              </w:r>
                              <w:r w:rsidR="00E82438" w:rsidRPr="004F49D1">
                                <w:rPr>
                                  <w:b/>
                                  <w:bCs/>
                                  <w:color w:val="595959" w:themeColor="text1" w:themeTint="A6"/>
                                </w:rPr>
                                <w:br/>
                                <w:t>Security Team Manager: Tom Neil</w:t>
                              </w:r>
                              <w:r w:rsidR="00E82438" w:rsidRPr="004F49D1">
                                <w:rPr>
                                  <w:b/>
                                  <w:bCs/>
                                  <w:color w:val="595959" w:themeColor="text1" w:themeTint="A6"/>
                                </w:rPr>
                                <w:br/>
                                <w:t>Security Team: Luis Loaysa</w:t>
                              </w:r>
                              <w:r w:rsidR="00E82438" w:rsidRPr="004F49D1">
                                <w:rPr>
                                  <w:b/>
                                  <w:bCs/>
                                  <w:color w:val="595959" w:themeColor="text1" w:themeTint="A6"/>
                                </w:rPr>
                                <w:br/>
                                <w:t>Web Team Manager/ Back-End Developer: Connor Grattan</w:t>
                              </w:r>
                              <w:r w:rsidR="00E82438" w:rsidRPr="004F49D1">
                                <w:rPr>
                                  <w:b/>
                                  <w:bCs/>
                                  <w:color w:val="595959" w:themeColor="text1" w:themeTint="A6"/>
                                </w:rPr>
                                <w:br/>
                                <w:t xml:space="preserve">Web Team / Front-End Developer: Jake Salt </w:t>
                              </w:r>
                              <w:r w:rsidR="00D91267" w:rsidRPr="004F49D1">
                                <w:rPr>
                                  <w:b/>
                                  <w:bCs/>
                                  <w:color w:val="595959" w:themeColor="text1" w:themeTint="A6"/>
                                </w:rPr>
                                <w:br/>
                              </w:r>
                            </w:p>
                          </w:sdtContent>
                        </w:sdt>
                        <w:p w14:paraId="3F25AA65" w14:textId="77777777" w:rsidR="00E82438" w:rsidRPr="00D91267" w:rsidRDefault="00E82438" w:rsidP="00E82438">
                          <w:pPr>
                            <w:pStyle w:val="NoSpacing"/>
                            <w:jc w:val="right"/>
                            <w:rPr>
                              <w:b/>
                              <w:bCs/>
                              <w:color w:val="595959" w:themeColor="text1" w:themeTint="A6"/>
                            </w:rPr>
                          </w:pPr>
                          <w:r w:rsidRPr="00D91267">
                            <w:rPr>
                              <w:b/>
                              <w:bCs/>
                              <w:color w:val="595959" w:themeColor="text1" w:themeTint="A6"/>
                            </w:rPr>
                            <w:t>Project Client: Robert Ludwiniak</w:t>
                          </w:r>
                        </w:p>
                        <w:p w14:paraId="329C6670" w14:textId="2306CC52" w:rsidR="00E82438" w:rsidRPr="00D91267" w:rsidRDefault="00E82438" w:rsidP="00E82438">
                          <w:pPr>
                            <w:pStyle w:val="NoSpacing"/>
                            <w:jc w:val="right"/>
                            <w:rPr>
                              <w:b/>
                              <w:bCs/>
                              <w:color w:val="595959" w:themeColor="text1" w:themeTint="A6"/>
                            </w:rPr>
                          </w:pPr>
                          <w:r w:rsidRPr="00D91267">
                            <w:rPr>
                              <w:b/>
                              <w:bCs/>
                              <w:color w:val="595959" w:themeColor="text1" w:themeTint="A6"/>
                            </w:rPr>
                            <w:t>Project Sponsor: Andrew Partridge</w:t>
                          </w:r>
                        </w:p>
                      </w:txbxContent>
                    </v:textbox>
                    <w10:wrap type="square" anchorx="margin" anchory="page"/>
                  </v:shape>
                </w:pict>
              </mc:Fallback>
            </mc:AlternateContent>
          </w:r>
          <w:r w:rsidR="000B25A0">
            <w:rPr>
              <w:noProof/>
            </w:rPr>
            <mc:AlternateContent>
              <mc:Choice Requires="wps">
                <w:drawing>
                  <wp:anchor distT="0" distB="0" distL="114300" distR="114300" simplePos="0" relativeHeight="251660288" behindDoc="0" locked="0" layoutInCell="1" allowOverlap="1" wp14:anchorId="06BA27F1" wp14:editId="0C8F5A7B">
                    <wp:simplePos x="0" y="0"/>
                    <wp:positionH relativeFrom="page">
                      <wp:posOffset>3181350</wp:posOffset>
                    </wp:positionH>
                    <wp:positionV relativeFrom="page">
                      <wp:posOffset>9378950</wp:posOffset>
                    </wp:positionV>
                    <wp:extent cx="4155440" cy="340360"/>
                    <wp:effectExtent l="0" t="0" r="0" b="2540"/>
                    <wp:wrapSquare wrapText="bothSides"/>
                    <wp:docPr id="152" name="Text Box 152"/>
                    <wp:cNvGraphicFramePr/>
                    <a:graphic xmlns:a="http://schemas.openxmlformats.org/drawingml/2006/main">
                      <a:graphicData uri="http://schemas.microsoft.com/office/word/2010/wordprocessingShape">
                        <wps:wsp>
                          <wps:cNvSpPr txBox="1"/>
                          <wps:spPr>
                            <a:xfrm>
                              <a:off x="0" y="0"/>
                              <a:ext cx="4155440" cy="340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B8FBA1" w14:textId="45F874C5" w:rsidR="00E82438" w:rsidRDefault="00E82438">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6BA27F1" id="Text Box 152" o:spid="_x0000_s1028" type="#_x0000_t202" style="position:absolute;margin-left:250.5pt;margin-top:738.5pt;width:327.2pt;height:26.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" filled="f" stroked="f" strokeweight=".5pt">
                    <v:textbox inset="126pt,0,54pt,0">
                      <w:txbxContent>
                        <w:p w14:paraId="4FB8FBA1" w14:textId="45F874C5" w:rsidR="00E82438" w:rsidRDefault="00E82438">
                          <w:pPr>
                            <w:pStyle w:val="NoSpacing"/>
                            <w:jc w:val="right"/>
                            <w:rPr>
                              <w:color w:val="595959" w:themeColor="text1" w:themeTint="A6"/>
                              <w:sz w:val="18"/>
                              <w:szCs w:val="18"/>
                            </w:rPr>
                          </w:pPr>
                        </w:p>
                      </w:txbxContent>
                    </v:textbox>
                    <w10:wrap type="square" anchorx="page" anchory="page"/>
                  </v:shape>
                </w:pict>
              </mc:Fallback>
            </mc:AlternateContent>
          </w:r>
          <w:r w:rsidR="00E82438">
            <w:rPr>
              <w:color w:val="2F5496" w:themeColor="accent1" w:themeShade="BF"/>
              <w:sz w:val="32"/>
              <w:szCs w:val="32"/>
            </w:rPr>
            <w:br w:type="page"/>
          </w:r>
        </w:p>
      </w:sdtContent>
    </w:sdt>
    <w:bookmarkEnd w:id="0" w:displacedByCustomXml="next"/>
    <w:sdt>
      <w:sdtPr>
        <w:rPr>
          <w:rFonts w:asciiTheme="minorHAnsi" w:eastAsiaTheme="minorHAnsi" w:hAnsiTheme="minorHAnsi" w:cstheme="minorBidi"/>
          <w:color w:val="auto"/>
          <w:sz w:val="22"/>
          <w:szCs w:val="22"/>
          <w:lang w:val="en-GB"/>
        </w:rPr>
        <w:id w:val="-260071574"/>
        <w:docPartObj>
          <w:docPartGallery w:val="Table of Contents"/>
          <w:docPartUnique/>
        </w:docPartObj>
      </w:sdtPr>
      <w:sdtEndPr>
        <w:rPr>
          <w:b/>
          <w:bCs/>
          <w:noProof/>
        </w:rPr>
      </w:sdtEndPr>
      <w:sdtContent>
        <w:p w14:paraId="67FEBC92" w14:textId="4EA9A8D4" w:rsidR="00E82438" w:rsidRPr="00E82438" w:rsidRDefault="00E82438" w:rsidP="00647CBB">
          <w:pPr>
            <w:pStyle w:val="TOCHeading"/>
          </w:pPr>
          <w:r>
            <w:t>Contents</w:t>
          </w:r>
        </w:p>
        <w:p w14:paraId="693FB303" w14:textId="303CEC63" w:rsidR="00647CBB" w:rsidRDefault="00E82438">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1041951" w:history="1">
            <w:r w:rsidR="00647CBB" w:rsidRPr="008D27A5">
              <w:rPr>
                <w:rStyle w:val="Hyperlink"/>
                <w:b/>
                <w:bCs/>
                <w:noProof/>
              </w:rPr>
              <w:t>Section 1</w:t>
            </w:r>
            <w:r w:rsidR="00647CBB" w:rsidRPr="008D27A5">
              <w:rPr>
                <w:rStyle w:val="Hyperlink"/>
                <w:noProof/>
              </w:rPr>
              <w:t xml:space="preserve"> - Introduction</w:t>
            </w:r>
            <w:r w:rsidR="00647CBB">
              <w:rPr>
                <w:noProof/>
                <w:webHidden/>
              </w:rPr>
              <w:tab/>
            </w:r>
            <w:r w:rsidR="00647CBB">
              <w:rPr>
                <w:noProof/>
                <w:webHidden/>
              </w:rPr>
              <w:fldChar w:fldCharType="begin"/>
            </w:r>
            <w:r w:rsidR="00647CBB">
              <w:rPr>
                <w:noProof/>
                <w:webHidden/>
              </w:rPr>
              <w:instrText xml:space="preserve"> PAGEREF _Toc71041951 \h </w:instrText>
            </w:r>
            <w:r w:rsidR="00647CBB">
              <w:rPr>
                <w:noProof/>
                <w:webHidden/>
              </w:rPr>
            </w:r>
            <w:r w:rsidR="00647CBB">
              <w:rPr>
                <w:noProof/>
                <w:webHidden/>
              </w:rPr>
              <w:fldChar w:fldCharType="separate"/>
            </w:r>
            <w:r w:rsidR="00647CBB">
              <w:rPr>
                <w:noProof/>
                <w:webHidden/>
              </w:rPr>
              <w:t>2</w:t>
            </w:r>
            <w:r w:rsidR="00647CBB">
              <w:rPr>
                <w:noProof/>
                <w:webHidden/>
              </w:rPr>
              <w:fldChar w:fldCharType="end"/>
            </w:r>
          </w:hyperlink>
        </w:p>
        <w:p w14:paraId="4BC35A13" w14:textId="19E5909E" w:rsidR="00647CBB" w:rsidRDefault="00647CBB">
          <w:pPr>
            <w:pStyle w:val="TOC1"/>
            <w:tabs>
              <w:tab w:val="right" w:leader="dot" w:pos="9016"/>
            </w:tabs>
            <w:rPr>
              <w:rFonts w:eastAsiaTheme="minorEastAsia"/>
              <w:noProof/>
              <w:lang w:eastAsia="en-GB"/>
            </w:rPr>
          </w:pPr>
          <w:hyperlink w:anchor="_Toc71041952" w:history="1">
            <w:r w:rsidRPr="008D27A5">
              <w:rPr>
                <w:rStyle w:val="Hyperlink"/>
                <w:b/>
                <w:bCs/>
                <w:noProof/>
              </w:rPr>
              <w:t>Section 2</w:t>
            </w:r>
            <w:r w:rsidRPr="008D27A5">
              <w:rPr>
                <w:rStyle w:val="Hyperlink"/>
                <w:noProof/>
              </w:rPr>
              <w:t xml:space="preserve"> - Teamwork</w:t>
            </w:r>
            <w:r>
              <w:rPr>
                <w:noProof/>
                <w:webHidden/>
              </w:rPr>
              <w:tab/>
            </w:r>
            <w:r>
              <w:rPr>
                <w:noProof/>
                <w:webHidden/>
              </w:rPr>
              <w:fldChar w:fldCharType="begin"/>
            </w:r>
            <w:r>
              <w:rPr>
                <w:noProof/>
                <w:webHidden/>
              </w:rPr>
              <w:instrText xml:space="preserve"> PAGEREF _Toc71041952 \h </w:instrText>
            </w:r>
            <w:r>
              <w:rPr>
                <w:noProof/>
                <w:webHidden/>
              </w:rPr>
            </w:r>
            <w:r>
              <w:rPr>
                <w:noProof/>
                <w:webHidden/>
              </w:rPr>
              <w:fldChar w:fldCharType="separate"/>
            </w:r>
            <w:r>
              <w:rPr>
                <w:noProof/>
                <w:webHidden/>
              </w:rPr>
              <w:t>3</w:t>
            </w:r>
            <w:r>
              <w:rPr>
                <w:noProof/>
                <w:webHidden/>
              </w:rPr>
              <w:fldChar w:fldCharType="end"/>
            </w:r>
          </w:hyperlink>
        </w:p>
        <w:p w14:paraId="20635888" w14:textId="7489844F" w:rsidR="00647CBB" w:rsidRDefault="00647CBB">
          <w:pPr>
            <w:pStyle w:val="TOC1"/>
            <w:tabs>
              <w:tab w:val="right" w:leader="dot" w:pos="9016"/>
            </w:tabs>
            <w:rPr>
              <w:rFonts w:eastAsiaTheme="minorEastAsia"/>
              <w:noProof/>
              <w:lang w:eastAsia="en-GB"/>
            </w:rPr>
          </w:pPr>
          <w:hyperlink w:anchor="_Toc71041953" w:history="1">
            <w:r w:rsidRPr="008D27A5">
              <w:rPr>
                <w:rStyle w:val="Hyperlink"/>
                <w:b/>
                <w:bCs/>
                <w:noProof/>
              </w:rPr>
              <w:t xml:space="preserve">Section 3 – </w:t>
            </w:r>
            <w:r w:rsidRPr="008D27A5">
              <w:rPr>
                <w:rStyle w:val="Hyperlink"/>
                <w:noProof/>
              </w:rPr>
              <w:t>Project Management</w:t>
            </w:r>
            <w:r>
              <w:rPr>
                <w:noProof/>
                <w:webHidden/>
              </w:rPr>
              <w:tab/>
            </w:r>
            <w:r>
              <w:rPr>
                <w:noProof/>
                <w:webHidden/>
              </w:rPr>
              <w:fldChar w:fldCharType="begin"/>
            </w:r>
            <w:r>
              <w:rPr>
                <w:noProof/>
                <w:webHidden/>
              </w:rPr>
              <w:instrText xml:space="preserve"> PAGEREF _Toc71041953 \h </w:instrText>
            </w:r>
            <w:r>
              <w:rPr>
                <w:noProof/>
                <w:webHidden/>
              </w:rPr>
            </w:r>
            <w:r>
              <w:rPr>
                <w:noProof/>
                <w:webHidden/>
              </w:rPr>
              <w:fldChar w:fldCharType="separate"/>
            </w:r>
            <w:r>
              <w:rPr>
                <w:noProof/>
                <w:webHidden/>
              </w:rPr>
              <w:t>4</w:t>
            </w:r>
            <w:r>
              <w:rPr>
                <w:noProof/>
                <w:webHidden/>
              </w:rPr>
              <w:fldChar w:fldCharType="end"/>
            </w:r>
          </w:hyperlink>
        </w:p>
        <w:p w14:paraId="1E4813C7" w14:textId="08964B01" w:rsidR="00647CBB" w:rsidRDefault="00647CBB">
          <w:pPr>
            <w:pStyle w:val="TOC1"/>
            <w:tabs>
              <w:tab w:val="right" w:leader="dot" w:pos="9016"/>
            </w:tabs>
            <w:rPr>
              <w:rFonts w:eastAsiaTheme="minorEastAsia"/>
              <w:noProof/>
              <w:lang w:eastAsia="en-GB"/>
            </w:rPr>
          </w:pPr>
          <w:hyperlink w:anchor="_Toc71041954" w:history="1">
            <w:r w:rsidRPr="008D27A5">
              <w:rPr>
                <w:rStyle w:val="Hyperlink"/>
                <w:b/>
                <w:bCs/>
                <w:noProof/>
              </w:rPr>
              <w:t xml:space="preserve">Section 4 – </w:t>
            </w:r>
            <w:r w:rsidRPr="008D27A5">
              <w:rPr>
                <w:rStyle w:val="Hyperlink"/>
                <w:noProof/>
              </w:rPr>
              <w:t>Drive for Results</w:t>
            </w:r>
            <w:r>
              <w:rPr>
                <w:noProof/>
                <w:webHidden/>
              </w:rPr>
              <w:tab/>
            </w:r>
            <w:r>
              <w:rPr>
                <w:noProof/>
                <w:webHidden/>
              </w:rPr>
              <w:fldChar w:fldCharType="begin"/>
            </w:r>
            <w:r>
              <w:rPr>
                <w:noProof/>
                <w:webHidden/>
              </w:rPr>
              <w:instrText xml:space="preserve"> PAGEREF _Toc71041954 \h </w:instrText>
            </w:r>
            <w:r>
              <w:rPr>
                <w:noProof/>
                <w:webHidden/>
              </w:rPr>
            </w:r>
            <w:r>
              <w:rPr>
                <w:noProof/>
                <w:webHidden/>
              </w:rPr>
              <w:fldChar w:fldCharType="separate"/>
            </w:r>
            <w:r>
              <w:rPr>
                <w:noProof/>
                <w:webHidden/>
              </w:rPr>
              <w:t>5</w:t>
            </w:r>
            <w:r>
              <w:rPr>
                <w:noProof/>
                <w:webHidden/>
              </w:rPr>
              <w:fldChar w:fldCharType="end"/>
            </w:r>
          </w:hyperlink>
        </w:p>
        <w:p w14:paraId="4E2B7FE0" w14:textId="7A7EA78D" w:rsidR="00647CBB" w:rsidRDefault="00647CBB">
          <w:pPr>
            <w:pStyle w:val="TOC1"/>
            <w:tabs>
              <w:tab w:val="right" w:leader="dot" w:pos="9016"/>
            </w:tabs>
            <w:rPr>
              <w:rStyle w:val="Hyperlink"/>
              <w:noProof/>
            </w:rPr>
          </w:pPr>
          <w:hyperlink w:anchor="_Toc71041955" w:history="1">
            <w:r w:rsidRPr="008D27A5">
              <w:rPr>
                <w:rStyle w:val="Hyperlink"/>
                <w:b/>
                <w:bCs/>
                <w:noProof/>
              </w:rPr>
              <w:t xml:space="preserve">Section 5 - </w:t>
            </w:r>
            <w:r w:rsidRPr="008D27A5">
              <w:rPr>
                <w:rStyle w:val="Hyperlink"/>
                <w:noProof/>
              </w:rPr>
              <w:t>Conclusion</w:t>
            </w:r>
            <w:r>
              <w:rPr>
                <w:noProof/>
                <w:webHidden/>
              </w:rPr>
              <w:tab/>
            </w:r>
            <w:r>
              <w:rPr>
                <w:noProof/>
                <w:webHidden/>
              </w:rPr>
              <w:fldChar w:fldCharType="begin"/>
            </w:r>
            <w:r>
              <w:rPr>
                <w:noProof/>
                <w:webHidden/>
              </w:rPr>
              <w:instrText xml:space="preserve"> PAGEREF _Toc71041955 \h </w:instrText>
            </w:r>
            <w:r>
              <w:rPr>
                <w:noProof/>
                <w:webHidden/>
              </w:rPr>
            </w:r>
            <w:r>
              <w:rPr>
                <w:noProof/>
                <w:webHidden/>
              </w:rPr>
              <w:fldChar w:fldCharType="separate"/>
            </w:r>
            <w:r>
              <w:rPr>
                <w:noProof/>
                <w:webHidden/>
              </w:rPr>
              <w:t>6</w:t>
            </w:r>
            <w:r>
              <w:rPr>
                <w:noProof/>
                <w:webHidden/>
              </w:rPr>
              <w:fldChar w:fldCharType="end"/>
            </w:r>
          </w:hyperlink>
        </w:p>
        <w:p w14:paraId="67EEC933" w14:textId="77777777" w:rsidR="00647CBB" w:rsidRPr="00647CBB" w:rsidRDefault="00647CBB" w:rsidP="00647CBB"/>
        <w:p w14:paraId="75D59242" w14:textId="7A443219" w:rsidR="00647CBB" w:rsidRDefault="00647CBB">
          <w:pPr>
            <w:pStyle w:val="TOC1"/>
            <w:tabs>
              <w:tab w:val="right" w:leader="dot" w:pos="9016"/>
            </w:tabs>
            <w:rPr>
              <w:rFonts w:eastAsiaTheme="minorEastAsia"/>
              <w:noProof/>
              <w:lang w:eastAsia="en-GB"/>
            </w:rPr>
          </w:pPr>
          <w:hyperlink w:anchor="_Toc71041956" w:history="1">
            <w:r w:rsidRPr="008D27A5">
              <w:rPr>
                <w:rStyle w:val="Hyperlink"/>
                <w:b/>
                <w:bCs/>
                <w:noProof/>
              </w:rPr>
              <w:t>Appendix</w:t>
            </w:r>
            <w:r>
              <w:rPr>
                <w:noProof/>
                <w:webHidden/>
              </w:rPr>
              <w:tab/>
            </w:r>
            <w:r>
              <w:rPr>
                <w:noProof/>
                <w:webHidden/>
              </w:rPr>
              <w:fldChar w:fldCharType="begin"/>
            </w:r>
            <w:r>
              <w:rPr>
                <w:noProof/>
                <w:webHidden/>
              </w:rPr>
              <w:instrText xml:space="preserve"> PAGEREF _Toc71041956 \h </w:instrText>
            </w:r>
            <w:r>
              <w:rPr>
                <w:noProof/>
                <w:webHidden/>
              </w:rPr>
            </w:r>
            <w:r>
              <w:rPr>
                <w:noProof/>
                <w:webHidden/>
              </w:rPr>
              <w:fldChar w:fldCharType="separate"/>
            </w:r>
            <w:r>
              <w:rPr>
                <w:noProof/>
                <w:webHidden/>
              </w:rPr>
              <w:t>7</w:t>
            </w:r>
            <w:r>
              <w:rPr>
                <w:noProof/>
                <w:webHidden/>
              </w:rPr>
              <w:fldChar w:fldCharType="end"/>
            </w:r>
          </w:hyperlink>
        </w:p>
        <w:p w14:paraId="1D58DEAC" w14:textId="746792E7" w:rsidR="00647CBB" w:rsidRDefault="00647CBB">
          <w:pPr>
            <w:pStyle w:val="TOC2"/>
            <w:tabs>
              <w:tab w:val="right" w:leader="dot" w:pos="9016"/>
            </w:tabs>
            <w:rPr>
              <w:rFonts w:eastAsiaTheme="minorEastAsia"/>
              <w:noProof/>
              <w:lang w:eastAsia="en-GB"/>
            </w:rPr>
          </w:pPr>
          <w:hyperlink w:anchor="_Toc71041957" w:history="1">
            <w:r w:rsidRPr="008D27A5">
              <w:rPr>
                <w:rStyle w:val="Hyperlink"/>
                <w:b/>
                <w:bCs/>
                <w:noProof/>
              </w:rPr>
              <w:t>1.0 -</w:t>
            </w:r>
            <w:r>
              <w:rPr>
                <w:noProof/>
                <w:webHidden/>
              </w:rPr>
              <w:tab/>
            </w:r>
            <w:r>
              <w:rPr>
                <w:noProof/>
                <w:webHidden/>
              </w:rPr>
              <w:fldChar w:fldCharType="begin"/>
            </w:r>
            <w:r>
              <w:rPr>
                <w:noProof/>
                <w:webHidden/>
              </w:rPr>
              <w:instrText xml:space="preserve"> PAGEREF _Toc71041957 \h </w:instrText>
            </w:r>
            <w:r>
              <w:rPr>
                <w:noProof/>
                <w:webHidden/>
              </w:rPr>
            </w:r>
            <w:r>
              <w:rPr>
                <w:noProof/>
                <w:webHidden/>
              </w:rPr>
              <w:fldChar w:fldCharType="separate"/>
            </w:r>
            <w:r>
              <w:rPr>
                <w:noProof/>
                <w:webHidden/>
              </w:rPr>
              <w:t>7</w:t>
            </w:r>
            <w:r>
              <w:rPr>
                <w:noProof/>
                <w:webHidden/>
              </w:rPr>
              <w:fldChar w:fldCharType="end"/>
            </w:r>
          </w:hyperlink>
        </w:p>
        <w:p w14:paraId="75632726" w14:textId="4F8706F6" w:rsidR="00647CBB" w:rsidRDefault="00647CBB">
          <w:pPr>
            <w:pStyle w:val="TOC2"/>
            <w:tabs>
              <w:tab w:val="right" w:leader="dot" w:pos="9016"/>
            </w:tabs>
            <w:rPr>
              <w:rFonts w:eastAsiaTheme="minorEastAsia"/>
              <w:noProof/>
              <w:lang w:eastAsia="en-GB"/>
            </w:rPr>
          </w:pPr>
          <w:hyperlink w:anchor="_Toc71041958" w:history="1">
            <w:r w:rsidRPr="008D27A5">
              <w:rPr>
                <w:rStyle w:val="Hyperlink"/>
                <w:b/>
                <w:bCs/>
                <w:noProof/>
              </w:rPr>
              <w:t>2.0</w:t>
            </w:r>
            <w:r w:rsidRPr="008D27A5">
              <w:rPr>
                <w:rStyle w:val="Hyperlink"/>
                <w:noProof/>
              </w:rPr>
              <w:t xml:space="preserve"> -</w:t>
            </w:r>
            <w:r>
              <w:rPr>
                <w:noProof/>
                <w:webHidden/>
              </w:rPr>
              <w:tab/>
            </w:r>
            <w:r>
              <w:rPr>
                <w:noProof/>
                <w:webHidden/>
              </w:rPr>
              <w:fldChar w:fldCharType="begin"/>
            </w:r>
            <w:r>
              <w:rPr>
                <w:noProof/>
                <w:webHidden/>
              </w:rPr>
              <w:instrText xml:space="preserve"> PAGEREF _Toc71041958 \h </w:instrText>
            </w:r>
            <w:r>
              <w:rPr>
                <w:noProof/>
                <w:webHidden/>
              </w:rPr>
            </w:r>
            <w:r>
              <w:rPr>
                <w:noProof/>
                <w:webHidden/>
              </w:rPr>
              <w:fldChar w:fldCharType="separate"/>
            </w:r>
            <w:r>
              <w:rPr>
                <w:noProof/>
                <w:webHidden/>
              </w:rPr>
              <w:t>7</w:t>
            </w:r>
            <w:r>
              <w:rPr>
                <w:noProof/>
                <w:webHidden/>
              </w:rPr>
              <w:fldChar w:fldCharType="end"/>
            </w:r>
          </w:hyperlink>
        </w:p>
        <w:p w14:paraId="77E1E59F" w14:textId="4A27F8C0" w:rsidR="00647CBB" w:rsidRDefault="00647CBB">
          <w:pPr>
            <w:pStyle w:val="TOC2"/>
            <w:tabs>
              <w:tab w:val="right" w:leader="dot" w:pos="9016"/>
            </w:tabs>
            <w:rPr>
              <w:rFonts w:eastAsiaTheme="minorEastAsia"/>
              <w:noProof/>
              <w:lang w:eastAsia="en-GB"/>
            </w:rPr>
          </w:pPr>
          <w:hyperlink w:anchor="_Toc71041959" w:history="1">
            <w:r w:rsidRPr="008D27A5">
              <w:rPr>
                <w:rStyle w:val="Hyperlink"/>
                <w:b/>
                <w:bCs/>
                <w:noProof/>
              </w:rPr>
              <w:t>3.0</w:t>
            </w:r>
            <w:r w:rsidRPr="008D27A5">
              <w:rPr>
                <w:rStyle w:val="Hyperlink"/>
                <w:noProof/>
              </w:rPr>
              <w:t xml:space="preserve"> -</w:t>
            </w:r>
            <w:r>
              <w:rPr>
                <w:noProof/>
                <w:webHidden/>
              </w:rPr>
              <w:tab/>
            </w:r>
            <w:r>
              <w:rPr>
                <w:noProof/>
                <w:webHidden/>
              </w:rPr>
              <w:fldChar w:fldCharType="begin"/>
            </w:r>
            <w:r>
              <w:rPr>
                <w:noProof/>
                <w:webHidden/>
              </w:rPr>
              <w:instrText xml:space="preserve"> PAGEREF _Toc71041959 \h </w:instrText>
            </w:r>
            <w:r>
              <w:rPr>
                <w:noProof/>
                <w:webHidden/>
              </w:rPr>
            </w:r>
            <w:r>
              <w:rPr>
                <w:noProof/>
                <w:webHidden/>
              </w:rPr>
              <w:fldChar w:fldCharType="separate"/>
            </w:r>
            <w:r>
              <w:rPr>
                <w:noProof/>
                <w:webHidden/>
              </w:rPr>
              <w:t>7</w:t>
            </w:r>
            <w:r>
              <w:rPr>
                <w:noProof/>
                <w:webHidden/>
              </w:rPr>
              <w:fldChar w:fldCharType="end"/>
            </w:r>
          </w:hyperlink>
        </w:p>
        <w:p w14:paraId="52949678" w14:textId="3032F8AD" w:rsidR="00E82438" w:rsidRDefault="00E82438">
          <w:r>
            <w:rPr>
              <w:b/>
              <w:bCs/>
              <w:noProof/>
            </w:rPr>
            <w:fldChar w:fldCharType="end"/>
          </w:r>
        </w:p>
      </w:sdtContent>
    </w:sdt>
    <w:p w14:paraId="39CE78B1" w14:textId="77777777" w:rsidR="005D76B8" w:rsidRPr="00B01B95" w:rsidRDefault="005D76B8" w:rsidP="00144FEE">
      <w:pPr>
        <w:pStyle w:val="Title2"/>
        <w:spacing w:line="360" w:lineRule="auto"/>
        <w:rPr>
          <w:rFonts w:ascii="Calibri" w:hAnsi="Calibri" w:cs="Calibri"/>
          <w:b/>
          <w:bCs/>
          <w:sz w:val="28"/>
          <w:szCs w:val="28"/>
        </w:rPr>
      </w:pPr>
    </w:p>
    <w:p w14:paraId="5A7CAB42" w14:textId="7BC2F517" w:rsidR="00140CE0" w:rsidRDefault="00140CE0" w:rsidP="00144FEE">
      <w:pPr>
        <w:pStyle w:val="Title2"/>
        <w:spacing w:line="360" w:lineRule="auto"/>
        <w:rPr>
          <w:rFonts w:ascii="Calibri" w:hAnsi="Calibri" w:cs="Calibri"/>
          <w:b/>
          <w:bCs/>
          <w:sz w:val="28"/>
          <w:szCs w:val="28"/>
        </w:rPr>
      </w:pPr>
    </w:p>
    <w:p w14:paraId="35B667FD" w14:textId="7FCFC580" w:rsidR="00144FEE" w:rsidRDefault="00144FEE">
      <w:r>
        <w:br w:type="page"/>
      </w:r>
    </w:p>
    <w:p w14:paraId="619CB4FC" w14:textId="1A5D629C" w:rsidR="00144FEE" w:rsidRPr="00031236" w:rsidRDefault="000B25A0" w:rsidP="00E82438">
      <w:pPr>
        <w:pStyle w:val="Heading1"/>
      </w:pPr>
      <w:bookmarkStart w:id="1" w:name="_Toc71041951"/>
      <w:r w:rsidRPr="00912F2C">
        <w:rPr>
          <w:b/>
          <w:bCs/>
        </w:rPr>
        <w:lastRenderedPageBreak/>
        <w:t>Section 1</w:t>
      </w:r>
      <w:r>
        <w:t xml:space="preserve"> - </w:t>
      </w:r>
      <w:r w:rsidR="00647CBB">
        <w:t>Introduction</w:t>
      </w:r>
      <w:bookmarkEnd w:id="1"/>
    </w:p>
    <w:p w14:paraId="3F335FDD" w14:textId="1E0C9721" w:rsidR="00E82438" w:rsidRDefault="00E82438" w:rsidP="007556F7"/>
    <w:p w14:paraId="640E8363" w14:textId="3E639E85" w:rsidR="00647CBB" w:rsidRDefault="00647CBB" w:rsidP="007556F7">
      <w:r>
        <w:t xml:space="preserve">This report is for the purpose of self-evaluation and critical reflection </w:t>
      </w:r>
      <w:r w:rsidR="00FB6F96">
        <w:t xml:space="preserve">on my recently completed Group Project. The team consisted of six members whose names and roles can be found on the cover page to this document. My own role within the team was as the project manager and our client was Robert Ludwiniak. Our </w:t>
      </w:r>
      <w:proofErr w:type="gramStart"/>
      <w:r w:rsidR="00FB6F96">
        <w:t>projects</w:t>
      </w:r>
      <w:proofErr w:type="gramEnd"/>
      <w:r w:rsidR="00FB6F96">
        <w:t xml:space="preserve"> goal was to create a virtual penetration testing </w:t>
      </w:r>
      <w:proofErr w:type="spellStart"/>
      <w:r w:rsidR="00FB6F96">
        <w:t>scenatio</w:t>
      </w:r>
      <w:proofErr w:type="spellEnd"/>
      <w:r w:rsidR="00FB6F96">
        <w:t xml:space="preserve"> which is to be used later to develop student labs for fourth year Cybersecurity students. Inside the scenario Robert asked us to include a server and an E-commerce website which was vulnerable to web-based malicious attacks such as SQL injections and Cross-Site Scripting.</w:t>
      </w:r>
      <w:r w:rsidR="00A2669F">
        <w:t xml:space="preserve"> He also asked that we limit ourselves to using modern OS hardware so that he could attempt to maintain a sense of realism within the scenario and to make improvements on some of the current labs, which still often demonstrate modern pen-testing techniques on relatively outdated operating systems. </w:t>
      </w:r>
    </w:p>
    <w:p w14:paraId="0C212C51" w14:textId="33CD2155" w:rsidR="00647CBB" w:rsidRDefault="00647CBB" w:rsidP="007556F7"/>
    <w:p w14:paraId="5F84893A" w14:textId="5A1801E1" w:rsidR="00647CBB" w:rsidRDefault="00647CBB" w:rsidP="007556F7"/>
    <w:p w14:paraId="660D0820" w14:textId="677459A2" w:rsidR="00647CBB" w:rsidRDefault="00647CBB" w:rsidP="007556F7"/>
    <w:p w14:paraId="759F825A" w14:textId="3083A232" w:rsidR="00647CBB" w:rsidRDefault="00647CBB" w:rsidP="007556F7"/>
    <w:p w14:paraId="44F2329A" w14:textId="432E7F3E" w:rsidR="00647CBB" w:rsidRDefault="00647CBB" w:rsidP="007556F7"/>
    <w:p w14:paraId="69D44377" w14:textId="4139FDDF" w:rsidR="00647CBB" w:rsidRDefault="00647CBB" w:rsidP="007556F7"/>
    <w:p w14:paraId="68CD3D6F" w14:textId="5EB09B08" w:rsidR="00647CBB" w:rsidRDefault="00647CBB" w:rsidP="007556F7"/>
    <w:p w14:paraId="3838706D" w14:textId="17A7B64C" w:rsidR="00647CBB" w:rsidRDefault="00647CBB" w:rsidP="007556F7"/>
    <w:p w14:paraId="1809407A" w14:textId="3E4613DA" w:rsidR="00647CBB" w:rsidRDefault="00647CBB" w:rsidP="007556F7"/>
    <w:p w14:paraId="21745FC0" w14:textId="4C61FE86" w:rsidR="00647CBB" w:rsidRDefault="00647CBB" w:rsidP="007556F7"/>
    <w:p w14:paraId="666E2887" w14:textId="654909C1" w:rsidR="00647CBB" w:rsidRDefault="00647CBB" w:rsidP="007556F7"/>
    <w:p w14:paraId="3E08173E" w14:textId="68E3739E" w:rsidR="00647CBB" w:rsidRDefault="00647CBB" w:rsidP="007556F7"/>
    <w:p w14:paraId="78D7646A" w14:textId="100AE6A1" w:rsidR="00647CBB" w:rsidRDefault="00647CBB" w:rsidP="007556F7"/>
    <w:p w14:paraId="0D3E7260" w14:textId="79CBB9D4" w:rsidR="00647CBB" w:rsidRDefault="00647CBB" w:rsidP="007556F7"/>
    <w:p w14:paraId="17A4E82A" w14:textId="4DBF319C" w:rsidR="00647CBB" w:rsidRDefault="00647CBB" w:rsidP="007556F7"/>
    <w:p w14:paraId="3ADEFEE5" w14:textId="1417B1D8" w:rsidR="00647CBB" w:rsidRDefault="00647CBB" w:rsidP="007556F7"/>
    <w:p w14:paraId="6C0E6636" w14:textId="060569F2" w:rsidR="00647CBB" w:rsidRDefault="00647CBB" w:rsidP="007556F7"/>
    <w:p w14:paraId="18BE14D3" w14:textId="21624513" w:rsidR="00647CBB" w:rsidRDefault="00647CBB" w:rsidP="007556F7"/>
    <w:p w14:paraId="5200C012" w14:textId="251C2461" w:rsidR="00647CBB" w:rsidRDefault="00647CBB" w:rsidP="007556F7"/>
    <w:p w14:paraId="43AC6CBD" w14:textId="33EBF303" w:rsidR="00647CBB" w:rsidRDefault="00647CBB" w:rsidP="007556F7"/>
    <w:p w14:paraId="7DD6791A" w14:textId="6761E6A8" w:rsidR="00647CBB" w:rsidRDefault="00647CBB" w:rsidP="007556F7"/>
    <w:p w14:paraId="31DAA7E7" w14:textId="0144EF76" w:rsidR="00647CBB" w:rsidRDefault="00647CBB" w:rsidP="007556F7"/>
    <w:p w14:paraId="4CA3417B" w14:textId="06949362" w:rsidR="00647CBB" w:rsidRDefault="00647CBB" w:rsidP="007556F7"/>
    <w:p w14:paraId="0CE6D698" w14:textId="09D31FDB" w:rsidR="00647CBB" w:rsidRDefault="00647CBB" w:rsidP="007556F7"/>
    <w:p w14:paraId="0379D3BA" w14:textId="59C10B7B" w:rsidR="00647CBB" w:rsidRDefault="00647CBB" w:rsidP="007556F7"/>
    <w:p w14:paraId="5DE25A7A" w14:textId="71569484" w:rsidR="00647CBB" w:rsidRDefault="00647CBB" w:rsidP="007556F7"/>
    <w:p w14:paraId="218C7574" w14:textId="77777777" w:rsidR="00647CBB" w:rsidRDefault="00647CBB" w:rsidP="007556F7"/>
    <w:p w14:paraId="068E72F3" w14:textId="5BA7E66A" w:rsidR="008F4001" w:rsidRPr="004F49D1" w:rsidRDefault="00184727" w:rsidP="004F49D1">
      <w:pPr>
        <w:pStyle w:val="Heading1"/>
      </w:pPr>
      <w:bookmarkStart w:id="2" w:name="_Toc71041952"/>
      <w:r w:rsidRPr="00912F2C">
        <w:rPr>
          <w:b/>
          <w:bCs/>
        </w:rPr>
        <w:t>Section 2</w:t>
      </w:r>
      <w:r>
        <w:t xml:space="preserve"> - </w:t>
      </w:r>
      <w:r w:rsidR="00647CBB">
        <w:t>Teamwork</w:t>
      </w:r>
      <w:bookmarkEnd w:id="2"/>
      <w:r w:rsidR="00274142">
        <w:br w:type="page"/>
      </w:r>
    </w:p>
    <w:p w14:paraId="07825BA6" w14:textId="10B79AB7" w:rsidR="0063193B" w:rsidRDefault="00912F2C" w:rsidP="00E82438">
      <w:pPr>
        <w:pStyle w:val="Heading1"/>
      </w:pPr>
      <w:bookmarkStart w:id="3" w:name="_Toc71041953"/>
      <w:r>
        <w:rPr>
          <w:b/>
          <w:bCs/>
        </w:rPr>
        <w:lastRenderedPageBreak/>
        <w:t xml:space="preserve">Section 3 </w:t>
      </w:r>
      <w:r w:rsidR="00647CBB">
        <w:rPr>
          <w:b/>
          <w:bCs/>
        </w:rPr>
        <w:t>–</w:t>
      </w:r>
      <w:r>
        <w:rPr>
          <w:b/>
          <w:bCs/>
        </w:rPr>
        <w:t xml:space="preserve"> </w:t>
      </w:r>
      <w:r w:rsidR="00647CBB" w:rsidRPr="00647CBB">
        <w:t>Project Management</w:t>
      </w:r>
      <w:bookmarkEnd w:id="3"/>
    </w:p>
    <w:p w14:paraId="66C37D57" w14:textId="77777777" w:rsidR="009C7FBF" w:rsidRPr="009C7FBF" w:rsidRDefault="009C7FBF" w:rsidP="009C7FBF"/>
    <w:p w14:paraId="25ACAC42" w14:textId="0AEA6DAD" w:rsidR="00535403" w:rsidRPr="00274142" w:rsidRDefault="00274142" w:rsidP="00274142">
      <w:pPr>
        <w:rPr>
          <w:b/>
          <w:bCs/>
        </w:rPr>
      </w:pPr>
      <w:r>
        <w:rPr>
          <w:b/>
          <w:bCs/>
        </w:rPr>
        <w:br w:type="page"/>
      </w:r>
    </w:p>
    <w:p w14:paraId="726A19B1" w14:textId="3E3398C6" w:rsidR="00274142" w:rsidRPr="004F49D1" w:rsidRDefault="00912F2C" w:rsidP="004F49D1">
      <w:pPr>
        <w:pStyle w:val="Heading1"/>
        <w:rPr>
          <w:rStyle w:val="SubtleEmphasis"/>
          <w:i w:val="0"/>
          <w:iCs w:val="0"/>
          <w:color w:val="2F5496" w:themeColor="accent1" w:themeShade="BF"/>
        </w:rPr>
      </w:pPr>
      <w:bookmarkStart w:id="4" w:name="_Toc71041954"/>
      <w:r>
        <w:rPr>
          <w:b/>
          <w:bCs/>
        </w:rPr>
        <w:lastRenderedPageBreak/>
        <w:t xml:space="preserve">Section 4 </w:t>
      </w:r>
      <w:r w:rsidR="00647CBB">
        <w:rPr>
          <w:b/>
          <w:bCs/>
        </w:rPr>
        <w:t>–</w:t>
      </w:r>
      <w:r>
        <w:rPr>
          <w:b/>
          <w:bCs/>
        </w:rPr>
        <w:t xml:space="preserve"> </w:t>
      </w:r>
      <w:r w:rsidR="00647CBB" w:rsidRPr="00647CBB">
        <w:t>Drive for Results</w:t>
      </w:r>
      <w:bookmarkEnd w:id="4"/>
      <w:r w:rsidR="00274142" w:rsidRPr="006C1D58">
        <w:rPr>
          <w:rStyle w:val="SubtleEmphasis"/>
        </w:rPr>
        <w:br w:type="page"/>
      </w:r>
    </w:p>
    <w:p w14:paraId="182D078B" w14:textId="7EB74F68" w:rsidR="00324E6F" w:rsidRDefault="00912F2C" w:rsidP="00E82438">
      <w:pPr>
        <w:pStyle w:val="Heading1"/>
      </w:pPr>
      <w:bookmarkStart w:id="5" w:name="_Toc71041955"/>
      <w:r>
        <w:rPr>
          <w:b/>
          <w:bCs/>
        </w:rPr>
        <w:lastRenderedPageBreak/>
        <w:t xml:space="preserve">Section 5 - </w:t>
      </w:r>
      <w:r w:rsidR="00647CBB" w:rsidRPr="00647CBB">
        <w:t>Conclusion</w:t>
      </w:r>
      <w:bookmarkEnd w:id="5"/>
    </w:p>
    <w:p w14:paraId="2B923504" w14:textId="08D1FEF9" w:rsidR="00274142" w:rsidRPr="00274142" w:rsidRDefault="00274142" w:rsidP="00AB4E07">
      <w:pPr>
        <w:pStyle w:val="Heading2"/>
      </w:pPr>
      <w:r>
        <w:br w:type="page"/>
      </w:r>
    </w:p>
    <w:p w14:paraId="3BB0D685" w14:textId="011B0766" w:rsidR="00274142" w:rsidRPr="00912F2C" w:rsidRDefault="00274142" w:rsidP="00E82438">
      <w:pPr>
        <w:pStyle w:val="Heading1"/>
        <w:rPr>
          <w:b/>
          <w:bCs/>
        </w:rPr>
      </w:pPr>
      <w:bookmarkStart w:id="6" w:name="_Toc71041956"/>
      <w:r w:rsidRPr="00912F2C">
        <w:rPr>
          <w:b/>
          <w:bCs/>
        </w:rPr>
        <w:lastRenderedPageBreak/>
        <w:t>Appendi</w:t>
      </w:r>
      <w:r w:rsidR="00C946AF">
        <w:rPr>
          <w:b/>
          <w:bCs/>
        </w:rPr>
        <w:t>x</w:t>
      </w:r>
      <w:bookmarkEnd w:id="6"/>
    </w:p>
    <w:p w14:paraId="70CF6DDF" w14:textId="5C8A21E6" w:rsidR="00144FEE" w:rsidRDefault="00144FEE" w:rsidP="00144FEE">
      <w:pPr>
        <w:rPr>
          <w:b/>
          <w:bCs/>
        </w:rPr>
      </w:pPr>
    </w:p>
    <w:p w14:paraId="3A4350DE" w14:textId="6ACAC99B" w:rsidR="00912F2C" w:rsidRPr="005308FA" w:rsidRDefault="005177FC" w:rsidP="004F49D1">
      <w:pPr>
        <w:pStyle w:val="Heading2"/>
        <w:rPr>
          <w:b/>
          <w:bCs/>
        </w:rPr>
      </w:pPr>
      <w:bookmarkStart w:id="7" w:name="_Toc71041957"/>
      <w:r>
        <w:rPr>
          <w:b/>
          <w:bCs/>
        </w:rPr>
        <w:t>1.0 -</w:t>
      </w:r>
      <w:bookmarkEnd w:id="7"/>
      <w:r>
        <w:rPr>
          <w:b/>
          <w:bCs/>
        </w:rPr>
        <w:t xml:space="preserve"> </w:t>
      </w:r>
    </w:p>
    <w:p w14:paraId="7DEE0722" w14:textId="699B27E4" w:rsidR="005308FA" w:rsidRDefault="005308FA" w:rsidP="005308FA">
      <w:pPr>
        <w:rPr>
          <w:b/>
          <w:bCs/>
        </w:rPr>
      </w:pPr>
    </w:p>
    <w:p w14:paraId="06C24EFA" w14:textId="664EF2C7" w:rsidR="00825146" w:rsidRDefault="005308FA" w:rsidP="004F49D1">
      <w:pPr>
        <w:pStyle w:val="Heading2"/>
      </w:pPr>
      <w:bookmarkStart w:id="8" w:name="_Toc71041958"/>
      <w:r w:rsidRPr="005D3E9B">
        <w:rPr>
          <w:b/>
          <w:bCs/>
        </w:rPr>
        <w:t>2.0</w:t>
      </w:r>
      <w:r w:rsidRPr="005D3E9B">
        <w:t xml:space="preserve"> </w:t>
      </w:r>
      <w:r w:rsidR="004F49D1">
        <w:t>-</w:t>
      </w:r>
      <w:bookmarkEnd w:id="8"/>
      <w:r w:rsidRPr="005D3E9B">
        <w:t xml:space="preserve"> </w:t>
      </w:r>
    </w:p>
    <w:p w14:paraId="19447579" w14:textId="77777777" w:rsidR="004F49D1" w:rsidRPr="004F49D1" w:rsidRDefault="004F49D1" w:rsidP="004F49D1"/>
    <w:p w14:paraId="5BF9496B" w14:textId="5020ABA5" w:rsidR="005D3ED1" w:rsidRDefault="00825146" w:rsidP="005D3ED1">
      <w:pPr>
        <w:pStyle w:val="Heading2"/>
      </w:pPr>
      <w:bookmarkStart w:id="9" w:name="_Toc71041959"/>
      <w:r>
        <w:rPr>
          <w:b/>
          <w:bCs/>
        </w:rPr>
        <w:t>3</w:t>
      </w:r>
      <w:r w:rsidRPr="005D3E9B">
        <w:rPr>
          <w:b/>
          <w:bCs/>
        </w:rPr>
        <w:t>.0</w:t>
      </w:r>
      <w:r w:rsidRPr="005D3E9B">
        <w:t xml:space="preserve"> </w:t>
      </w:r>
      <w:r w:rsidR="005D3ED1">
        <w:t>-</w:t>
      </w:r>
      <w:bookmarkEnd w:id="9"/>
      <w:r w:rsidR="005D3ED1">
        <w:t xml:space="preserve"> </w:t>
      </w:r>
    </w:p>
    <w:p w14:paraId="64013A21" w14:textId="1065B734" w:rsidR="00C5174B" w:rsidRDefault="00C5174B" w:rsidP="00C5174B">
      <w:pPr>
        <w:keepNext/>
        <w:jc w:val="center"/>
      </w:pPr>
    </w:p>
    <w:p w14:paraId="7CAEC1E3" w14:textId="77777777" w:rsidR="003100E3" w:rsidRPr="003100E3" w:rsidRDefault="003100E3" w:rsidP="003100E3"/>
    <w:p w14:paraId="01E62669" w14:textId="77777777" w:rsidR="005308FA" w:rsidRPr="005308FA" w:rsidRDefault="005308FA" w:rsidP="005308FA">
      <w:pPr>
        <w:rPr>
          <w:b/>
          <w:bCs/>
        </w:rPr>
      </w:pPr>
    </w:p>
    <w:sectPr w:rsidR="005308FA" w:rsidRPr="005308FA" w:rsidSect="00E82438">
      <w:footerReference w:type="default" r:id="rId1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42037" w14:textId="77777777" w:rsidR="00250E1A" w:rsidRDefault="00250E1A" w:rsidP="00E82438">
      <w:pPr>
        <w:spacing w:after="0" w:line="240" w:lineRule="auto"/>
      </w:pPr>
      <w:r>
        <w:separator/>
      </w:r>
    </w:p>
  </w:endnote>
  <w:endnote w:type="continuationSeparator" w:id="0">
    <w:p w14:paraId="1561818B" w14:textId="77777777" w:rsidR="00250E1A" w:rsidRDefault="00250E1A" w:rsidP="00E824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9996744"/>
      <w:docPartObj>
        <w:docPartGallery w:val="Page Numbers (Bottom of Page)"/>
        <w:docPartUnique/>
      </w:docPartObj>
    </w:sdtPr>
    <w:sdtEndPr>
      <w:rPr>
        <w:color w:val="7F7F7F" w:themeColor="background1" w:themeShade="7F"/>
        <w:spacing w:val="60"/>
      </w:rPr>
    </w:sdtEndPr>
    <w:sdtContent>
      <w:p w14:paraId="098B69CA" w14:textId="31E724E0" w:rsidR="00D91267" w:rsidRDefault="00D9126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004F49D1">
          <w:rPr>
            <w:color w:val="7F7F7F" w:themeColor="background1" w:themeShade="7F"/>
            <w:spacing w:val="60"/>
          </w:rPr>
          <w:t>Self-</w:t>
        </w:r>
        <w:proofErr w:type="spellStart"/>
        <w:r w:rsidR="004F49D1">
          <w:rPr>
            <w:color w:val="7F7F7F" w:themeColor="background1" w:themeShade="7F"/>
            <w:spacing w:val="60"/>
          </w:rPr>
          <w:t>Evaulation</w:t>
        </w:r>
        <w:proofErr w:type="spellEnd"/>
        <w:r w:rsidR="004F49D1">
          <w:rPr>
            <w:color w:val="7F7F7F" w:themeColor="background1" w:themeShade="7F"/>
            <w:spacing w:val="60"/>
          </w:rPr>
          <w:t xml:space="preserve"> – Kenneth Brown</w:t>
        </w:r>
      </w:p>
    </w:sdtContent>
  </w:sdt>
  <w:p w14:paraId="48865F27" w14:textId="0B73087B" w:rsidR="009C7FBF" w:rsidRDefault="009C7FBF" w:rsidP="009C7FBF">
    <w:pPr>
      <w:pStyle w:val="Footer"/>
    </w:pPr>
  </w:p>
  <w:p w14:paraId="4B3B02A8" w14:textId="57518D0B" w:rsidR="00E82438" w:rsidRDefault="00E824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BA28F" w14:textId="77777777" w:rsidR="00250E1A" w:rsidRDefault="00250E1A" w:rsidP="00E82438">
      <w:pPr>
        <w:spacing w:after="0" w:line="240" w:lineRule="auto"/>
      </w:pPr>
      <w:r>
        <w:separator/>
      </w:r>
    </w:p>
  </w:footnote>
  <w:footnote w:type="continuationSeparator" w:id="0">
    <w:p w14:paraId="043C5FA4" w14:textId="77777777" w:rsidR="00250E1A" w:rsidRDefault="00250E1A" w:rsidP="00E824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158A7"/>
    <w:multiLevelType w:val="hybridMultilevel"/>
    <w:tmpl w:val="996C60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9D7479"/>
    <w:multiLevelType w:val="multilevel"/>
    <w:tmpl w:val="3D4630A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7E8433F"/>
    <w:multiLevelType w:val="hybridMultilevel"/>
    <w:tmpl w:val="9A5E72F0"/>
    <w:lvl w:ilvl="0" w:tplc="53F0B168">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24680D"/>
    <w:multiLevelType w:val="hybridMultilevel"/>
    <w:tmpl w:val="CD5A97A8"/>
    <w:lvl w:ilvl="0" w:tplc="F4866338">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220006"/>
    <w:multiLevelType w:val="multilevel"/>
    <w:tmpl w:val="38E4DCE6"/>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5" w15:restartNumberingAfterBreak="0">
    <w:nsid w:val="3B31060E"/>
    <w:multiLevelType w:val="hybridMultilevel"/>
    <w:tmpl w:val="8452B096"/>
    <w:lvl w:ilvl="0" w:tplc="49DCE9B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C385291"/>
    <w:multiLevelType w:val="hybridMultilevel"/>
    <w:tmpl w:val="1AF6BB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800391"/>
    <w:multiLevelType w:val="multilevel"/>
    <w:tmpl w:val="275C5512"/>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5757773C"/>
    <w:multiLevelType w:val="multilevel"/>
    <w:tmpl w:val="F0269FCE"/>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9" w15:restartNumberingAfterBreak="0">
    <w:nsid w:val="5D2B091A"/>
    <w:multiLevelType w:val="hybridMultilevel"/>
    <w:tmpl w:val="F19C9AA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FE35CC6"/>
    <w:multiLevelType w:val="multilevel"/>
    <w:tmpl w:val="D01666F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670C115E"/>
    <w:multiLevelType w:val="hybridMultilevel"/>
    <w:tmpl w:val="120246E6"/>
    <w:lvl w:ilvl="0" w:tplc="57A4B7B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852347"/>
    <w:multiLevelType w:val="hybridMultilevel"/>
    <w:tmpl w:val="F1C25780"/>
    <w:lvl w:ilvl="0" w:tplc="94EA54C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928485C"/>
    <w:multiLevelType w:val="hybridMultilevel"/>
    <w:tmpl w:val="96E2DDCA"/>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A0D182F"/>
    <w:multiLevelType w:val="multilevel"/>
    <w:tmpl w:val="F3C0D3F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9"/>
  </w:num>
  <w:num w:numId="3">
    <w:abstractNumId w:val="4"/>
  </w:num>
  <w:num w:numId="4">
    <w:abstractNumId w:val="1"/>
  </w:num>
  <w:num w:numId="5">
    <w:abstractNumId w:val="8"/>
  </w:num>
  <w:num w:numId="6">
    <w:abstractNumId w:val="7"/>
  </w:num>
  <w:num w:numId="7">
    <w:abstractNumId w:val="10"/>
  </w:num>
  <w:num w:numId="8">
    <w:abstractNumId w:val="14"/>
  </w:num>
  <w:num w:numId="9">
    <w:abstractNumId w:val="6"/>
  </w:num>
  <w:num w:numId="10">
    <w:abstractNumId w:val="5"/>
  </w:num>
  <w:num w:numId="11">
    <w:abstractNumId w:val="13"/>
  </w:num>
  <w:num w:numId="12">
    <w:abstractNumId w:val="12"/>
  </w:num>
  <w:num w:numId="13">
    <w:abstractNumId w:val="11"/>
  </w:num>
  <w:num w:numId="14">
    <w:abstractNumId w:val="3"/>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tjQzMzQyNTK1NDFW0lEKTi0uzszPAymwqAUAo+p8QiwAAAA="/>
  </w:docVars>
  <w:rsids>
    <w:rsidRoot w:val="00144FEE"/>
    <w:rsid w:val="000053C8"/>
    <w:rsid w:val="00012E4A"/>
    <w:rsid w:val="0002478C"/>
    <w:rsid w:val="00031236"/>
    <w:rsid w:val="00042F07"/>
    <w:rsid w:val="00044400"/>
    <w:rsid w:val="00044648"/>
    <w:rsid w:val="00057A2F"/>
    <w:rsid w:val="00072850"/>
    <w:rsid w:val="00074C15"/>
    <w:rsid w:val="000767AE"/>
    <w:rsid w:val="0008644D"/>
    <w:rsid w:val="000B1835"/>
    <w:rsid w:val="000B25A0"/>
    <w:rsid w:val="000C24C2"/>
    <w:rsid w:val="000C5384"/>
    <w:rsid w:val="000C6256"/>
    <w:rsid w:val="000D23DB"/>
    <w:rsid w:val="000E6BB3"/>
    <w:rsid w:val="000F5B1A"/>
    <w:rsid w:val="00100798"/>
    <w:rsid w:val="00121F75"/>
    <w:rsid w:val="00124898"/>
    <w:rsid w:val="0013547E"/>
    <w:rsid w:val="00135F64"/>
    <w:rsid w:val="00140CE0"/>
    <w:rsid w:val="0014361A"/>
    <w:rsid w:val="00144FEE"/>
    <w:rsid w:val="00184727"/>
    <w:rsid w:val="00187259"/>
    <w:rsid w:val="00190518"/>
    <w:rsid w:val="0019446B"/>
    <w:rsid w:val="0019712F"/>
    <w:rsid w:val="001B59FE"/>
    <w:rsid w:val="001C2E79"/>
    <w:rsid w:val="001D0384"/>
    <w:rsid w:val="001D38FE"/>
    <w:rsid w:val="001E2D5B"/>
    <w:rsid w:val="00214661"/>
    <w:rsid w:val="00222E27"/>
    <w:rsid w:val="00225F14"/>
    <w:rsid w:val="002311A9"/>
    <w:rsid w:val="00231B5E"/>
    <w:rsid w:val="00236BFD"/>
    <w:rsid w:val="002422A3"/>
    <w:rsid w:val="00250E1A"/>
    <w:rsid w:val="0025245B"/>
    <w:rsid w:val="002528CB"/>
    <w:rsid w:val="00257B6B"/>
    <w:rsid w:val="00272D06"/>
    <w:rsid w:val="00274142"/>
    <w:rsid w:val="00276BA5"/>
    <w:rsid w:val="00284ECF"/>
    <w:rsid w:val="0028685F"/>
    <w:rsid w:val="00293E7D"/>
    <w:rsid w:val="002A0184"/>
    <w:rsid w:val="002B333D"/>
    <w:rsid w:val="002C4259"/>
    <w:rsid w:val="002C4B33"/>
    <w:rsid w:val="002D1831"/>
    <w:rsid w:val="002D2913"/>
    <w:rsid w:val="002E552F"/>
    <w:rsid w:val="002F6CAF"/>
    <w:rsid w:val="0030647F"/>
    <w:rsid w:val="003100E3"/>
    <w:rsid w:val="00315BB5"/>
    <w:rsid w:val="003178F7"/>
    <w:rsid w:val="00324E6F"/>
    <w:rsid w:val="0034087E"/>
    <w:rsid w:val="00345A1C"/>
    <w:rsid w:val="00350BA8"/>
    <w:rsid w:val="00352350"/>
    <w:rsid w:val="00356C97"/>
    <w:rsid w:val="00374228"/>
    <w:rsid w:val="003830D3"/>
    <w:rsid w:val="00395C01"/>
    <w:rsid w:val="003A133B"/>
    <w:rsid w:val="003B516A"/>
    <w:rsid w:val="003C1CA4"/>
    <w:rsid w:val="003E25D0"/>
    <w:rsid w:val="003F3BE4"/>
    <w:rsid w:val="003F3CE7"/>
    <w:rsid w:val="003F5340"/>
    <w:rsid w:val="003F60A4"/>
    <w:rsid w:val="003F73D9"/>
    <w:rsid w:val="00401BE3"/>
    <w:rsid w:val="00404769"/>
    <w:rsid w:val="004437E4"/>
    <w:rsid w:val="00461197"/>
    <w:rsid w:val="00470559"/>
    <w:rsid w:val="004A352C"/>
    <w:rsid w:val="004B41A8"/>
    <w:rsid w:val="004B6B40"/>
    <w:rsid w:val="004C5122"/>
    <w:rsid w:val="004D21F7"/>
    <w:rsid w:val="004E1838"/>
    <w:rsid w:val="004F49D1"/>
    <w:rsid w:val="00500A03"/>
    <w:rsid w:val="00501234"/>
    <w:rsid w:val="0050439E"/>
    <w:rsid w:val="00510679"/>
    <w:rsid w:val="005177FC"/>
    <w:rsid w:val="005267FC"/>
    <w:rsid w:val="005308FA"/>
    <w:rsid w:val="00530E23"/>
    <w:rsid w:val="00535403"/>
    <w:rsid w:val="00536A3C"/>
    <w:rsid w:val="00541A93"/>
    <w:rsid w:val="00547B11"/>
    <w:rsid w:val="00555E1B"/>
    <w:rsid w:val="0055789F"/>
    <w:rsid w:val="005629F4"/>
    <w:rsid w:val="00564957"/>
    <w:rsid w:val="00581BB7"/>
    <w:rsid w:val="00590458"/>
    <w:rsid w:val="005A01B9"/>
    <w:rsid w:val="005A2A0D"/>
    <w:rsid w:val="005B1EC8"/>
    <w:rsid w:val="005C20AB"/>
    <w:rsid w:val="005C5142"/>
    <w:rsid w:val="005C6C21"/>
    <w:rsid w:val="005D3E9B"/>
    <w:rsid w:val="005D3ED1"/>
    <w:rsid w:val="005D4A79"/>
    <w:rsid w:val="005D76B8"/>
    <w:rsid w:val="005E5387"/>
    <w:rsid w:val="005E570B"/>
    <w:rsid w:val="005F3A25"/>
    <w:rsid w:val="005F71BE"/>
    <w:rsid w:val="00601532"/>
    <w:rsid w:val="00603813"/>
    <w:rsid w:val="00612566"/>
    <w:rsid w:val="00621B31"/>
    <w:rsid w:val="006245E3"/>
    <w:rsid w:val="006263B5"/>
    <w:rsid w:val="0063193B"/>
    <w:rsid w:val="00647CBB"/>
    <w:rsid w:val="00654BD3"/>
    <w:rsid w:val="00655667"/>
    <w:rsid w:val="006673FE"/>
    <w:rsid w:val="00667CA0"/>
    <w:rsid w:val="00684055"/>
    <w:rsid w:val="00694A37"/>
    <w:rsid w:val="006A190C"/>
    <w:rsid w:val="006A4545"/>
    <w:rsid w:val="006B2FD0"/>
    <w:rsid w:val="006C1D58"/>
    <w:rsid w:val="006C3387"/>
    <w:rsid w:val="006C35A7"/>
    <w:rsid w:val="006D6907"/>
    <w:rsid w:val="006E7675"/>
    <w:rsid w:val="007062B3"/>
    <w:rsid w:val="00711E37"/>
    <w:rsid w:val="007330E7"/>
    <w:rsid w:val="00734845"/>
    <w:rsid w:val="00747CE3"/>
    <w:rsid w:val="007556F7"/>
    <w:rsid w:val="00785AD4"/>
    <w:rsid w:val="00790D05"/>
    <w:rsid w:val="00792825"/>
    <w:rsid w:val="00797A38"/>
    <w:rsid w:val="007B6D9D"/>
    <w:rsid w:val="007C34BD"/>
    <w:rsid w:val="007C6123"/>
    <w:rsid w:val="007D6C00"/>
    <w:rsid w:val="007E1D08"/>
    <w:rsid w:val="007F5390"/>
    <w:rsid w:val="00812739"/>
    <w:rsid w:val="00816325"/>
    <w:rsid w:val="00817FD3"/>
    <w:rsid w:val="00825146"/>
    <w:rsid w:val="00831380"/>
    <w:rsid w:val="00831B07"/>
    <w:rsid w:val="00837321"/>
    <w:rsid w:val="0086082F"/>
    <w:rsid w:val="00895BE7"/>
    <w:rsid w:val="008B25C9"/>
    <w:rsid w:val="008D10D5"/>
    <w:rsid w:val="008D335B"/>
    <w:rsid w:val="008E69DA"/>
    <w:rsid w:val="008F2113"/>
    <w:rsid w:val="008F4001"/>
    <w:rsid w:val="00912F2C"/>
    <w:rsid w:val="00922B0B"/>
    <w:rsid w:val="009253EC"/>
    <w:rsid w:val="00961135"/>
    <w:rsid w:val="00965C32"/>
    <w:rsid w:val="00965FE6"/>
    <w:rsid w:val="00966DCC"/>
    <w:rsid w:val="00966FA7"/>
    <w:rsid w:val="0096757C"/>
    <w:rsid w:val="009803E8"/>
    <w:rsid w:val="00982F8B"/>
    <w:rsid w:val="009843D5"/>
    <w:rsid w:val="0099150B"/>
    <w:rsid w:val="009A3330"/>
    <w:rsid w:val="009B3BED"/>
    <w:rsid w:val="009B685B"/>
    <w:rsid w:val="009C7FBF"/>
    <w:rsid w:val="009D44C0"/>
    <w:rsid w:val="009E6BD8"/>
    <w:rsid w:val="009F2FD4"/>
    <w:rsid w:val="009F476C"/>
    <w:rsid w:val="00A11DAF"/>
    <w:rsid w:val="00A15856"/>
    <w:rsid w:val="00A2669F"/>
    <w:rsid w:val="00A3653C"/>
    <w:rsid w:val="00A379AD"/>
    <w:rsid w:val="00A42AF4"/>
    <w:rsid w:val="00A47157"/>
    <w:rsid w:val="00A50CA1"/>
    <w:rsid w:val="00A65F4E"/>
    <w:rsid w:val="00AB0676"/>
    <w:rsid w:val="00AB2727"/>
    <w:rsid w:val="00AB3F27"/>
    <w:rsid w:val="00AB4E07"/>
    <w:rsid w:val="00AB7F33"/>
    <w:rsid w:val="00AC0533"/>
    <w:rsid w:val="00AC2F76"/>
    <w:rsid w:val="00AC54DF"/>
    <w:rsid w:val="00AC6D4C"/>
    <w:rsid w:val="00AD7AA8"/>
    <w:rsid w:val="00AF02F2"/>
    <w:rsid w:val="00B13B7E"/>
    <w:rsid w:val="00B23AC1"/>
    <w:rsid w:val="00B4063C"/>
    <w:rsid w:val="00B431BB"/>
    <w:rsid w:val="00B474BD"/>
    <w:rsid w:val="00B56E38"/>
    <w:rsid w:val="00B57FC6"/>
    <w:rsid w:val="00B658DB"/>
    <w:rsid w:val="00B721DB"/>
    <w:rsid w:val="00B81EA5"/>
    <w:rsid w:val="00BC0E73"/>
    <w:rsid w:val="00BD2CE1"/>
    <w:rsid w:val="00C035D1"/>
    <w:rsid w:val="00C048CA"/>
    <w:rsid w:val="00C10E17"/>
    <w:rsid w:val="00C164E3"/>
    <w:rsid w:val="00C202D9"/>
    <w:rsid w:val="00C34BD7"/>
    <w:rsid w:val="00C4411C"/>
    <w:rsid w:val="00C5174B"/>
    <w:rsid w:val="00C564F0"/>
    <w:rsid w:val="00C67C5B"/>
    <w:rsid w:val="00C75520"/>
    <w:rsid w:val="00C82778"/>
    <w:rsid w:val="00C9016D"/>
    <w:rsid w:val="00C946AF"/>
    <w:rsid w:val="00C97543"/>
    <w:rsid w:val="00CC2DA1"/>
    <w:rsid w:val="00CC37FD"/>
    <w:rsid w:val="00CD155A"/>
    <w:rsid w:val="00CD533B"/>
    <w:rsid w:val="00CE05DA"/>
    <w:rsid w:val="00CF44A2"/>
    <w:rsid w:val="00D03A05"/>
    <w:rsid w:val="00D34C28"/>
    <w:rsid w:val="00D50F8A"/>
    <w:rsid w:val="00D60EE9"/>
    <w:rsid w:val="00D71111"/>
    <w:rsid w:val="00D71D02"/>
    <w:rsid w:val="00D7371B"/>
    <w:rsid w:val="00D91267"/>
    <w:rsid w:val="00DA1E62"/>
    <w:rsid w:val="00DA28B6"/>
    <w:rsid w:val="00DA4593"/>
    <w:rsid w:val="00DB6B23"/>
    <w:rsid w:val="00DE72E4"/>
    <w:rsid w:val="00DF19C5"/>
    <w:rsid w:val="00DF782F"/>
    <w:rsid w:val="00E03102"/>
    <w:rsid w:val="00E0598F"/>
    <w:rsid w:val="00E06025"/>
    <w:rsid w:val="00E12AA3"/>
    <w:rsid w:val="00E27683"/>
    <w:rsid w:val="00E31372"/>
    <w:rsid w:val="00E6202C"/>
    <w:rsid w:val="00E637FF"/>
    <w:rsid w:val="00E6623F"/>
    <w:rsid w:val="00E662F8"/>
    <w:rsid w:val="00E76BBF"/>
    <w:rsid w:val="00E76C35"/>
    <w:rsid w:val="00E82438"/>
    <w:rsid w:val="00E97394"/>
    <w:rsid w:val="00EA3AB4"/>
    <w:rsid w:val="00EA4951"/>
    <w:rsid w:val="00EB3BFE"/>
    <w:rsid w:val="00EC4E2C"/>
    <w:rsid w:val="00EC51DA"/>
    <w:rsid w:val="00EC6813"/>
    <w:rsid w:val="00EC7172"/>
    <w:rsid w:val="00EE5931"/>
    <w:rsid w:val="00F02D4F"/>
    <w:rsid w:val="00F06DB8"/>
    <w:rsid w:val="00F14D09"/>
    <w:rsid w:val="00F15C1B"/>
    <w:rsid w:val="00F27BBA"/>
    <w:rsid w:val="00F334E3"/>
    <w:rsid w:val="00F337AE"/>
    <w:rsid w:val="00F34639"/>
    <w:rsid w:val="00F40E85"/>
    <w:rsid w:val="00F6235F"/>
    <w:rsid w:val="00F71B76"/>
    <w:rsid w:val="00F80D8B"/>
    <w:rsid w:val="00F910D1"/>
    <w:rsid w:val="00FB6F96"/>
    <w:rsid w:val="00FC2852"/>
    <w:rsid w:val="00FD07BA"/>
    <w:rsid w:val="00FE459B"/>
    <w:rsid w:val="00FE6A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168136"/>
  <w15:chartTrackingRefBased/>
  <w15:docId w15:val="{EFC9E3A0-939A-413E-98E1-8798CA0E2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24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28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B1E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44FEE"/>
    <w:pPr>
      <w:spacing w:before="2400" w:after="0" w:line="480" w:lineRule="auto"/>
      <w:contextualSpacing/>
      <w:jc w:val="center"/>
    </w:pPr>
    <w:rPr>
      <w:rFonts w:asciiTheme="majorHAnsi" w:eastAsiaTheme="majorEastAsia" w:hAnsiTheme="majorHAnsi" w:cstheme="majorBidi"/>
      <w:kern w:val="24"/>
      <w:sz w:val="24"/>
      <w:szCs w:val="24"/>
      <w:lang w:val="en-US" w:eastAsia="ja-JP"/>
    </w:rPr>
  </w:style>
  <w:style w:type="character" w:customStyle="1" w:styleId="TitleChar">
    <w:name w:val="Title Char"/>
    <w:basedOn w:val="DefaultParagraphFont"/>
    <w:link w:val="Title"/>
    <w:rsid w:val="00144FEE"/>
    <w:rPr>
      <w:rFonts w:asciiTheme="majorHAnsi" w:eastAsiaTheme="majorEastAsia" w:hAnsiTheme="majorHAnsi" w:cstheme="majorBidi"/>
      <w:kern w:val="24"/>
      <w:sz w:val="24"/>
      <w:szCs w:val="24"/>
      <w:lang w:val="en-US" w:eastAsia="ja-JP"/>
    </w:rPr>
  </w:style>
  <w:style w:type="paragraph" w:customStyle="1" w:styleId="Title2">
    <w:name w:val="Title 2"/>
    <w:basedOn w:val="Normal"/>
    <w:uiPriority w:val="1"/>
    <w:qFormat/>
    <w:rsid w:val="00144FEE"/>
    <w:pPr>
      <w:spacing w:after="0" w:line="480" w:lineRule="auto"/>
      <w:jc w:val="center"/>
    </w:pPr>
    <w:rPr>
      <w:rFonts w:eastAsiaTheme="minorEastAsia"/>
      <w:kern w:val="24"/>
      <w:sz w:val="24"/>
      <w:szCs w:val="24"/>
      <w:lang w:val="en-US" w:eastAsia="ja-JP"/>
    </w:rPr>
  </w:style>
  <w:style w:type="paragraph" w:styleId="NoSpacing">
    <w:name w:val="No Spacing"/>
    <w:aliases w:val="No Indent"/>
    <w:link w:val="NoSpacingChar"/>
    <w:uiPriority w:val="1"/>
    <w:qFormat/>
    <w:rsid w:val="00144FEE"/>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144FEE"/>
    <w:rPr>
      <w:i/>
      <w:iCs/>
    </w:rPr>
  </w:style>
  <w:style w:type="paragraph" w:styleId="ListParagraph">
    <w:name w:val="List Paragraph"/>
    <w:basedOn w:val="Normal"/>
    <w:uiPriority w:val="34"/>
    <w:qFormat/>
    <w:rsid w:val="00144FEE"/>
    <w:pPr>
      <w:ind w:left="720"/>
      <w:contextualSpacing/>
    </w:pPr>
  </w:style>
  <w:style w:type="character" w:styleId="Hyperlink">
    <w:name w:val="Hyperlink"/>
    <w:basedOn w:val="DefaultParagraphFont"/>
    <w:uiPriority w:val="99"/>
    <w:unhideWhenUsed/>
    <w:rsid w:val="003E25D0"/>
    <w:rPr>
      <w:color w:val="0563C1" w:themeColor="hyperlink"/>
      <w:u w:val="single"/>
    </w:rPr>
  </w:style>
  <w:style w:type="character" w:styleId="UnresolvedMention">
    <w:name w:val="Unresolved Mention"/>
    <w:basedOn w:val="DefaultParagraphFont"/>
    <w:uiPriority w:val="99"/>
    <w:semiHidden/>
    <w:unhideWhenUsed/>
    <w:rsid w:val="003E25D0"/>
    <w:rPr>
      <w:color w:val="605E5C"/>
      <w:shd w:val="clear" w:color="auto" w:fill="E1DFDD"/>
    </w:rPr>
  </w:style>
  <w:style w:type="character" w:customStyle="1" w:styleId="Heading1Char">
    <w:name w:val="Heading 1 Char"/>
    <w:basedOn w:val="DefaultParagraphFont"/>
    <w:link w:val="Heading1"/>
    <w:uiPriority w:val="9"/>
    <w:rsid w:val="00E82438"/>
    <w:rPr>
      <w:rFonts w:asciiTheme="majorHAnsi" w:eastAsiaTheme="majorEastAsia" w:hAnsiTheme="majorHAnsi" w:cstheme="majorBidi"/>
      <w:color w:val="2F5496" w:themeColor="accent1" w:themeShade="BF"/>
      <w:sz w:val="32"/>
      <w:szCs w:val="32"/>
    </w:rPr>
  </w:style>
  <w:style w:type="character" w:customStyle="1" w:styleId="NoSpacingChar">
    <w:name w:val="No Spacing Char"/>
    <w:aliases w:val="No Indent Char"/>
    <w:basedOn w:val="DefaultParagraphFont"/>
    <w:link w:val="NoSpacing"/>
    <w:uiPriority w:val="1"/>
    <w:rsid w:val="00E82438"/>
    <w:rPr>
      <w:rFonts w:eastAsiaTheme="minorEastAsia"/>
      <w:sz w:val="24"/>
      <w:szCs w:val="24"/>
      <w:lang w:val="en-US" w:eastAsia="ja-JP"/>
    </w:rPr>
  </w:style>
  <w:style w:type="paragraph" w:styleId="TOCHeading">
    <w:name w:val="TOC Heading"/>
    <w:basedOn w:val="Heading1"/>
    <w:next w:val="Normal"/>
    <w:uiPriority w:val="39"/>
    <w:unhideWhenUsed/>
    <w:qFormat/>
    <w:rsid w:val="00E82438"/>
    <w:pPr>
      <w:outlineLvl w:val="9"/>
    </w:pPr>
    <w:rPr>
      <w:lang w:val="en-US"/>
    </w:rPr>
  </w:style>
  <w:style w:type="paragraph" w:styleId="TOC1">
    <w:name w:val="toc 1"/>
    <w:basedOn w:val="Normal"/>
    <w:next w:val="Normal"/>
    <w:autoRedefine/>
    <w:uiPriority w:val="39"/>
    <w:unhideWhenUsed/>
    <w:rsid w:val="00E82438"/>
    <w:pPr>
      <w:spacing w:after="100"/>
    </w:pPr>
  </w:style>
  <w:style w:type="paragraph" w:styleId="Header">
    <w:name w:val="header"/>
    <w:basedOn w:val="Normal"/>
    <w:link w:val="HeaderChar"/>
    <w:uiPriority w:val="99"/>
    <w:unhideWhenUsed/>
    <w:rsid w:val="00E824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438"/>
  </w:style>
  <w:style w:type="paragraph" w:styleId="Footer">
    <w:name w:val="footer"/>
    <w:basedOn w:val="Normal"/>
    <w:link w:val="FooterChar"/>
    <w:uiPriority w:val="99"/>
    <w:unhideWhenUsed/>
    <w:rsid w:val="00E824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438"/>
  </w:style>
  <w:style w:type="character" w:customStyle="1" w:styleId="Heading2Char">
    <w:name w:val="Heading 2 Char"/>
    <w:basedOn w:val="DefaultParagraphFont"/>
    <w:link w:val="Heading2"/>
    <w:uiPriority w:val="9"/>
    <w:rsid w:val="0007285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684055"/>
    <w:pPr>
      <w:spacing w:after="100"/>
      <w:ind w:left="220"/>
    </w:pPr>
  </w:style>
  <w:style w:type="paragraph" w:customStyle="1" w:styleId="SHD">
    <w:name w:val="SHD"/>
    <w:basedOn w:val="Normal"/>
    <w:link w:val="SHDChar"/>
    <w:qFormat/>
    <w:rsid w:val="009C7FBF"/>
    <w:pPr>
      <w:spacing w:before="360" w:after="120"/>
      <w:ind w:hanging="90"/>
    </w:pPr>
    <w:rPr>
      <w:rFonts w:ascii="Calibri" w:eastAsia="Calibri" w:hAnsi="Calibri" w:cs="Arial"/>
      <w:b/>
      <w:bCs/>
      <w:color w:val="A6A6A6"/>
      <w:sz w:val="36"/>
      <w:szCs w:val="28"/>
      <w:lang w:val="en-US"/>
    </w:rPr>
  </w:style>
  <w:style w:type="character" w:customStyle="1" w:styleId="SHDChar">
    <w:name w:val="SHD Char"/>
    <w:link w:val="SHD"/>
    <w:rsid w:val="009C7FBF"/>
    <w:rPr>
      <w:rFonts w:ascii="Calibri" w:eastAsia="Calibri" w:hAnsi="Calibri" w:cs="Arial"/>
      <w:b/>
      <w:bCs/>
      <w:color w:val="A6A6A6"/>
      <w:sz w:val="36"/>
      <w:szCs w:val="28"/>
      <w:lang w:val="en-US"/>
    </w:rPr>
  </w:style>
  <w:style w:type="character" w:styleId="FollowedHyperlink">
    <w:name w:val="FollowedHyperlink"/>
    <w:basedOn w:val="DefaultParagraphFont"/>
    <w:uiPriority w:val="99"/>
    <w:semiHidden/>
    <w:unhideWhenUsed/>
    <w:rsid w:val="00825146"/>
    <w:rPr>
      <w:color w:val="954F72" w:themeColor="followedHyperlink"/>
      <w:u w:val="single"/>
    </w:rPr>
  </w:style>
  <w:style w:type="paragraph" w:styleId="Caption">
    <w:name w:val="caption"/>
    <w:basedOn w:val="Normal"/>
    <w:next w:val="Normal"/>
    <w:uiPriority w:val="35"/>
    <w:unhideWhenUsed/>
    <w:qFormat/>
    <w:rsid w:val="00D7371B"/>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5B1EC8"/>
    <w:rPr>
      <w:rFonts w:asciiTheme="majorHAnsi" w:eastAsiaTheme="majorEastAsia" w:hAnsiTheme="majorHAnsi" w:cstheme="majorBidi"/>
      <w:color w:val="1F3763" w:themeColor="accent1" w:themeShade="7F"/>
      <w:sz w:val="24"/>
      <w:szCs w:val="24"/>
    </w:rPr>
  </w:style>
  <w:style w:type="character" w:styleId="SubtleEmphasis">
    <w:name w:val="Subtle Emphasis"/>
    <w:basedOn w:val="DefaultParagraphFont"/>
    <w:uiPriority w:val="19"/>
    <w:qFormat/>
    <w:rsid w:val="005B1EC8"/>
    <w:rPr>
      <w:i/>
      <w:iCs/>
      <w:color w:val="404040" w:themeColor="text1" w:themeTint="BF"/>
    </w:rPr>
  </w:style>
  <w:style w:type="paragraph" w:styleId="TOC3">
    <w:name w:val="toc 3"/>
    <w:basedOn w:val="Normal"/>
    <w:next w:val="Normal"/>
    <w:autoRedefine/>
    <w:uiPriority w:val="39"/>
    <w:unhideWhenUsed/>
    <w:rsid w:val="00236BFD"/>
    <w:pPr>
      <w:spacing w:after="100"/>
      <w:ind w:left="440"/>
    </w:pPr>
  </w:style>
  <w:style w:type="paragraph" w:styleId="Subtitle">
    <w:name w:val="Subtitle"/>
    <w:basedOn w:val="Normal"/>
    <w:next w:val="Normal"/>
    <w:link w:val="SubtitleChar"/>
    <w:uiPriority w:val="11"/>
    <w:qFormat/>
    <w:rsid w:val="00C5174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5174B"/>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963335">
      <w:bodyDiv w:val="1"/>
      <w:marLeft w:val="0"/>
      <w:marRight w:val="0"/>
      <w:marTop w:val="0"/>
      <w:marBottom w:val="0"/>
      <w:divBdr>
        <w:top w:val="none" w:sz="0" w:space="0" w:color="auto"/>
        <w:left w:val="none" w:sz="0" w:space="0" w:color="auto"/>
        <w:bottom w:val="none" w:sz="0" w:space="0" w:color="auto"/>
        <w:right w:val="none" w:sz="0" w:space="0" w:color="auto"/>
      </w:divBdr>
    </w:div>
    <w:div w:id="904225455">
      <w:bodyDiv w:val="1"/>
      <w:marLeft w:val="0"/>
      <w:marRight w:val="0"/>
      <w:marTop w:val="0"/>
      <w:marBottom w:val="0"/>
      <w:divBdr>
        <w:top w:val="none" w:sz="0" w:space="0" w:color="auto"/>
        <w:left w:val="none" w:sz="0" w:space="0" w:color="auto"/>
        <w:bottom w:val="none" w:sz="0" w:space="0" w:color="auto"/>
        <w:right w:val="none" w:sz="0" w:space="0" w:color="auto"/>
      </w:divBdr>
    </w:div>
    <w:div w:id="1290428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eam 14 – Penetration Testing Scenario
Project Manager:  Kenneth Brown
PM Support/ Server Administrator: Davide Pisanu
Security Team Manager: Tom Neil
Security Team: Luis Loaysa
Web Team Manager/ Back-End Developer: Connor Grattan
Web Team / Front-End Developer: Jake Sal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678D9A-678F-41AA-B6BC-136D3C6B1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0</TotalTime>
  <Pages>8</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NAPIER UNIVERSITY 2021
Group Project
Penetration Testing Scenario
Final Report</vt:lpstr>
    </vt:vector>
  </TitlesOfParts>
  <Company/>
  <LinksUpToDate>false</LinksUpToDate>
  <CharactersWithSpaces>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PIER UNIVERSITY 
Group ProjecT 2021
kENNETH BROWN - 40090523
SELF EVAULATION</dc:title>
  <dc:subject/>
  <dc:creator>Kenneth Brown</dc:creator>
  <cp:keywords/>
  <dc:description/>
  <cp:lastModifiedBy>Kenneth Brown</cp:lastModifiedBy>
  <cp:revision>98</cp:revision>
  <cp:lastPrinted>2021-04-30T11:07:00Z</cp:lastPrinted>
  <dcterms:created xsi:type="dcterms:W3CDTF">2021-04-25T13:53:00Z</dcterms:created>
  <dcterms:modified xsi:type="dcterms:W3CDTF">2021-05-04T16:43:00Z</dcterms:modified>
</cp:coreProperties>
</file>